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94071" w:rsidRDefault="007B7D1B">
      <w:pPr>
        <w:pStyle w:val="1"/>
        <w:rPr>
          <w:lang w:eastAsia="ko-KR"/>
        </w:rPr>
      </w:pPr>
      <w:bookmarkStart w:id="0" w:name="인공지능을-이용한-암-패턴-분석"/>
      <w:r>
        <w:rPr>
          <w:lang w:eastAsia="ko-KR"/>
        </w:rPr>
        <w:t>인공지능을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</w:p>
    <w:p w:rsidR="00194071" w:rsidRDefault="007B7D1B">
      <w:pPr>
        <w:pStyle w:val="2"/>
        <w:rPr>
          <w:lang w:eastAsia="ko-KR"/>
        </w:rPr>
      </w:pPr>
      <w:bookmarkStart w:id="1" w:name="배경설명"/>
      <w:bookmarkEnd w:id="0"/>
      <w:r>
        <w:rPr>
          <w:lang w:eastAsia="ko-KR"/>
        </w:rPr>
        <w:t>배경설명</w:t>
      </w:r>
    </w:p>
    <w:bookmarkEnd w:id="1"/>
    <w:p w:rsidR="00194071" w:rsidRDefault="007B7D1B">
      <w:pPr>
        <w:rPr>
          <w:lang w:eastAsia="ko-KR"/>
        </w:rPr>
      </w:pP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단백질을</w:t>
      </w:r>
      <w:r>
        <w:rPr>
          <w:lang w:eastAsia="ko-KR"/>
        </w:rPr>
        <w:t xml:space="preserve"> </w:t>
      </w:r>
      <w:r>
        <w:rPr>
          <w:lang w:eastAsia="ko-KR"/>
        </w:rPr>
        <w:t>암호화하고</w:t>
      </w:r>
      <w:r>
        <w:rPr>
          <w:lang w:eastAsia="ko-KR"/>
        </w:rPr>
        <w:t xml:space="preserve"> </w:t>
      </w:r>
      <w:r>
        <w:rPr>
          <w:lang w:eastAsia="ko-KR"/>
        </w:rPr>
        <w:t>단백질은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세포에서</w:t>
      </w:r>
      <w:r>
        <w:rPr>
          <w:lang w:eastAsia="ko-KR"/>
        </w:rPr>
        <w:t xml:space="preserve"> </w:t>
      </w:r>
      <w:r>
        <w:rPr>
          <w:lang w:eastAsia="ko-KR"/>
        </w:rPr>
        <w:t>발현된</w:t>
      </w:r>
      <w:r>
        <w:rPr>
          <w:lang w:eastAsia="ko-KR"/>
        </w:rPr>
        <w:t xml:space="preserve"> </w:t>
      </w:r>
      <w:r>
        <w:rPr>
          <w:lang w:eastAsia="ko-KR"/>
        </w:rPr>
        <w:t>수많은</w:t>
      </w:r>
      <w:r>
        <w:rPr>
          <w:lang w:eastAsia="ko-KR"/>
        </w:rPr>
        <w:t xml:space="preserve"> </w:t>
      </w:r>
      <w:r>
        <w:rPr>
          <w:lang w:eastAsia="ko-KR"/>
        </w:rPr>
        <w:t>유전자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포가</w:t>
      </w:r>
      <w:r>
        <w:rPr>
          <w:lang w:eastAsia="ko-KR"/>
        </w:rPr>
        <w:t xml:space="preserve"> </w:t>
      </w:r>
      <w:r>
        <w:rPr>
          <w:lang w:eastAsia="ko-KR"/>
        </w:rPr>
        <w:t>무엇을</w:t>
      </w:r>
      <w:r>
        <w:rPr>
          <w:lang w:eastAsia="ko-KR"/>
        </w:rPr>
        <w:t xml:space="preserve"> </w:t>
      </w:r>
      <w:r>
        <w:rPr>
          <w:lang w:eastAsia="ko-KR"/>
        </w:rPr>
        <w:t>할지를</w:t>
      </w:r>
      <w:r>
        <w:rPr>
          <w:lang w:eastAsia="ko-KR"/>
        </w:rPr>
        <w:t xml:space="preserve"> </w:t>
      </w:r>
      <w:r>
        <w:rPr>
          <w:lang w:eastAsia="ko-KR"/>
        </w:rPr>
        <w:t>결정한다</w:t>
      </w:r>
      <w:r>
        <w:rPr>
          <w:lang w:eastAsia="ko-KR"/>
        </w:rPr>
        <w:t xml:space="preserve">. </w:t>
      </w:r>
      <w:r>
        <w:rPr>
          <w:lang w:eastAsia="ko-KR"/>
        </w:rPr>
        <w:t>이렇듯</w:t>
      </w:r>
      <w:r>
        <w:rPr>
          <w:lang w:eastAsia="ko-KR"/>
        </w:rPr>
        <w:t xml:space="preserve"> </w:t>
      </w:r>
      <w:r>
        <w:rPr>
          <w:lang w:eastAsia="ko-KR"/>
        </w:rPr>
        <w:t>세포의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결정하는</w:t>
      </w:r>
      <w:r>
        <w:rPr>
          <w:lang w:eastAsia="ko-KR"/>
        </w:rPr>
        <w:t xml:space="preserve"> </w:t>
      </w:r>
      <w:r>
        <w:rPr>
          <w:lang w:eastAsia="ko-KR"/>
        </w:rPr>
        <w:t>유전자의</w:t>
      </w:r>
      <w:r>
        <w:rPr>
          <w:lang w:eastAsia="ko-KR"/>
        </w:rPr>
        <w:t xml:space="preserve"> </w:t>
      </w:r>
      <w:r>
        <w:rPr>
          <w:lang w:eastAsia="ko-KR"/>
        </w:rPr>
        <w:t>발현</w:t>
      </w:r>
      <w:r>
        <w:rPr>
          <w:lang w:eastAsia="ko-KR"/>
        </w:rPr>
        <w:t xml:space="preserve"> </w:t>
      </w:r>
      <w:r>
        <w:rPr>
          <w:lang w:eastAsia="ko-KR"/>
        </w:rPr>
        <w:t>패턴은</w:t>
      </w:r>
      <w:r>
        <w:rPr>
          <w:lang w:eastAsia="ko-KR"/>
        </w:rPr>
        <w:t xml:space="preserve"> </w:t>
      </w:r>
      <w:r>
        <w:rPr>
          <w:lang w:eastAsia="ko-KR"/>
        </w:rPr>
        <w:t>정상과</w:t>
      </w:r>
      <w:r>
        <w:rPr>
          <w:lang w:eastAsia="ko-KR"/>
        </w:rPr>
        <w:t xml:space="preserve"> </w:t>
      </w:r>
      <w:r>
        <w:rPr>
          <w:lang w:eastAsia="ko-KR"/>
        </w:rPr>
        <w:t>암을</w:t>
      </w:r>
      <w:r>
        <w:rPr>
          <w:lang w:eastAsia="ko-KR"/>
        </w:rPr>
        <w:t xml:space="preserve"> </w:t>
      </w:r>
      <w:r>
        <w:rPr>
          <w:lang w:eastAsia="ko-KR"/>
        </w:rPr>
        <w:t>구분하고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암인지를</w:t>
      </w:r>
      <w:r>
        <w:rPr>
          <w:lang w:eastAsia="ko-KR"/>
        </w:rPr>
        <w:t xml:space="preserve"> </w:t>
      </w:r>
      <w:r>
        <w:rPr>
          <w:lang w:eastAsia="ko-KR"/>
        </w:rPr>
        <w:t>판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 2006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The Cancer Genome Atlas (TCGA)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대규모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퀀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게놈분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의</w:t>
      </w:r>
      <w:r>
        <w:rPr>
          <w:lang w:eastAsia="ko-KR"/>
        </w:rPr>
        <w:t xml:space="preserve"> </w:t>
      </w:r>
      <w:r>
        <w:rPr>
          <w:lang w:eastAsia="ko-KR"/>
        </w:rPr>
        <w:t>분자생물학적</w:t>
      </w:r>
      <w:r>
        <w:rPr>
          <w:lang w:eastAsia="ko-KR"/>
        </w:rPr>
        <w:t xml:space="preserve"> </w:t>
      </w:r>
      <w:r>
        <w:rPr>
          <w:lang w:eastAsia="ko-KR"/>
        </w:rPr>
        <w:t>기초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촉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표준화된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3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구자들에게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유전자</w:t>
      </w:r>
      <w:r>
        <w:rPr>
          <w:lang w:eastAsia="ko-KR"/>
        </w:rPr>
        <w:t xml:space="preserve"> </w:t>
      </w:r>
      <w:r>
        <w:rPr>
          <w:lang w:eastAsia="ko-KR"/>
        </w:rPr>
        <w:t>발현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gene expression, DNA methylation, microRNA express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진행해</w:t>
      </w:r>
      <w:r>
        <w:rPr>
          <w:lang w:eastAsia="ko-KR"/>
        </w:rPr>
        <w:t xml:space="preserve"> </w:t>
      </w:r>
      <w:r>
        <w:rPr>
          <w:lang w:eastAsia="ko-KR"/>
        </w:rPr>
        <w:t>보았다</w:t>
      </w:r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2" w:name="데이터"/>
      <w:r>
        <w:rPr>
          <w:lang w:eastAsia="ko-KR"/>
        </w:rPr>
        <w:t>데이터</w:t>
      </w:r>
    </w:p>
    <w:bookmarkEnd w:id="2"/>
    <w:p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는</w:t>
      </w:r>
      <w:r>
        <w:rPr>
          <w:lang w:eastAsia="ko-KR"/>
        </w:rPr>
        <w:t xml:space="preserve"> 3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10,361</w:t>
      </w:r>
      <w:del w:id="3" w:author="Jongsoo Kim" w:date="2019-04-04T13:03:00Z">
        <w:r w:rsidDel="00471D40">
          <w:rPr>
            <w:lang w:eastAsia="ko-KR"/>
          </w:rPr>
          <w:delText>( ? 10,255)</w:delText>
        </w:r>
      </w:del>
      <w:r>
        <w:rPr>
          <w:lang w:eastAsia="ko-KR"/>
        </w:rPr>
        <w:t>명의</w:t>
      </w:r>
      <w:r>
        <w:rPr>
          <w:lang w:eastAsia="ko-KR"/>
        </w:rPr>
        <w:t xml:space="preserve"> </w:t>
      </w:r>
      <w:r>
        <w:rPr>
          <w:lang w:eastAsia="ko-KR"/>
        </w:rPr>
        <w:t>암</w:t>
      </w:r>
      <w:r>
        <w:rPr>
          <w:lang w:eastAsia="ko-KR"/>
        </w:rPr>
        <w:t xml:space="preserve"> </w:t>
      </w:r>
      <w:r>
        <w:rPr>
          <w:lang w:eastAsia="ko-KR"/>
        </w:rPr>
        <w:t>유전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방대하게</w:t>
      </w:r>
      <w:r>
        <w:rPr>
          <w:lang w:eastAsia="ko-KR"/>
        </w:rPr>
        <w:t xml:space="preserve"> </w:t>
      </w:r>
      <w:r>
        <w:rPr>
          <w:lang w:eastAsia="ko-KR"/>
        </w:rPr>
        <w:t>모아</w:t>
      </w:r>
      <w:r>
        <w:rPr>
          <w:lang w:eastAsia="ko-KR"/>
        </w:rPr>
        <w:t xml:space="preserve"> </w:t>
      </w:r>
      <w:r>
        <w:rPr>
          <w:lang w:eastAsia="ko-KR"/>
        </w:rPr>
        <w:t>놓았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늘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ins w:id="4" w:author="Jongsoo Kim" w:date="2019-04-04T12:44:00Z">
        <w:r w:rsidR="00865301">
          <w:rPr>
            <w:rFonts w:hint="eastAsia"/>
            <w:lang w:eastAsia="ko-KR"/>
          </w:rPr>
          <w:t>근접한</w:t>
        </w:r>
        <w:r w:rsidR="00865301">
          <w:rPr>
            <w:rFonts w:hint="eastAsia"/>
            <w:lang w:eastAsia="ko-KR"/>
          </w:rPr>
          <w:t xml:space="preserve"> </w:t>
        </w:r>
        <w:r w:rsidR="00865301">
          <w:rPr>
            <w:rFonts w:hint="eastAsia"/>
            <w:lang w:eastAsia="ko-KR"/>
          </w:rPr>
          <w:t>위치의</w:t>
        </w:r>
        <w:r w:rsidR="0086530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조직</w:t>
      </w:r>
      <w:ins w:id="5" w:author="Jongsoo Kim" w:date="2019-04-04T12:44:00Z">
        <w:r w:rsidR="00865301">
          <w:rPr>
            <w:rFonts w:hint="eastAsia"/>
            <w:lang w:eastAsia="ko-KR"/>
          </w:rPr>
          <w:t>을</w:t>
        </w:r>
      </w:ins>
      <w:del w:id="6" w:author="Jongsoo Kim" w:date="2019-04-04T12:44:00Z">
        <w:r w:rsidDel="00865301">
          <w:rPr>
            <w:lang w:eastAsia="ko-KR"/>
          </w:rPr>
          <w:delText xml:space="preserve"> </w:delText>
        </w:r>
        <w:r w:rsidDel="00865301">
          <w:rPr>
            <w:lang w:eastAsia="ko-KR"/>
          </w:rPr>
          <w:delText>위치를</w:delText>
        </w:r>
      </w:del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24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으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합병을</w:t>
      </w:r>
      <w:r>
        <w:rPr>
          <w:lang w:eastAsia="ko-KR"/>
        </w:rPr>
        <w:t xml:space="preserve"> </w:t>
      </w:r>
      <w:r>
        <w:rPr>
          <w:lang w:eastAsia="ko-KR"/>
        </w:rPr>
        <w:t>시도하였다</w:t>
      </w:r>
      <w:r>
        <w:rPr>
          <w:lang w:eastAsia="ko-K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696"/>
        <w:gridCol w:w="3058"/>
        <w:gridCol w:w="4292"/>
        <w:gridCol w:w="1196"/>
      </w:tblGrid>
      <w:tr w:rsidR="0019407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  <w:jc w:val="right"/>
            </w:pPr>
            <w:proofErr w:type="spellStart"/>
            <w:r>
              <w:t>번호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</w:pPr>
            <w:r>
              <w:t>암종</w:t>
            </w:r>
            <w:r>
              <w:t xml:space="preserve"> </w:t>
            </w:r>
            <w:r>
              <w:t>코드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</w:pPr>
            <w:r>
              <w:t>암종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94071" w:rsidRDefault="007B7D1B">
            <w:pPr>
              <w:pStyle w:val="Compact"/>
              <w:jc w:val="right"/>
            </w:pPr>
            <w:r>
              <w:t>샘플</w:t>
            </w:r>
            <w:r>
              <w:t xml:space="preserve"> </w:t>
            </w:r>
            <w:r>
              <w:t>수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BR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유방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</w:t>
            </w:r>
            <w:ins w:id="7" w:author="Jongsoo Kim" w:date="2019-04-04T12:45:00Z">
              <w:r w:rsidR="00865301">
                <w:t>,</w:t>
              </w:r>
            </w:ins>
            <w:r>
              <w:t>20</w:t>
            </w:r>
            <w:ins w:id="8" w:author="Jongsoo Kim" w:date="2019-04-04T12:44:00Z">
              <w:r w:rsidR="00865301">
                <w:t>9</w:t>
              </w:r>
            </w:ins>
            <w:del w:id="9" w:author="Jongsoo Kim" w:date="2019-04-04T12:44:00Z">
              <w:r w:rsidDel="00865301">
                <w:delText>8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LUAD_LUS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폐선암</w:t>
            </w:r>
            <w:proofErr w:type="spellEnd"/>
            <w:r>
              <w:rPr>
                <w:lang w:eastAsia="ko-KR"/>
              </w:rPr>
              <w:t xml:space="preserve">, </w:t>
            </w:r>
            <w:proofErr w:type="spellStart"/>
            <w:r>
              <w:rPr>
                <w:lang w:eastAsia="ko-KR"/>
              </w:rPr>
              <w:t>폐편평상피세포암</w:t>
            </w:r>
            <w:proofErr w:type="spellEnd"/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</w:t>
            </w:r>
            <w:ins w:id="10" w:author="Jongsoo Kim" w:date="2019-04-04T12:45:00Z">
              <w:r w:rsidR="00865301">
                <w:t>,0</w:t>
              </w:r>
            </w:ins>
            <w:del w:id="11" w:author="Jongsoo Kim" w:date="2019-04-04T12:45:00Z">
              <w:r w:rsidDel="00865301">
                <w:delText>1</w:delText>
              </w:r>
            </w:del>
            <w:ins w:id="12" w:author="Jongsoo Kim" w:date="2019-04-04T12:45:00Z">
              <w:r w:rsidR="00865301">
                <w:t>61</w:t>
              </w:r>
            </w:ins>
            <w:del w:id="13" w:author="Jongsoo Kim" w:date="2019-04-04T12:45:00Z">
              <w:r w:rsidDel="00865301">
                <w:delText>17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KIPAN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신장암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14" w:author="Jongsoo Kim" w:date="2019-04-04T12:45:00Z">
              <w:r>
                <w:t>938</w:t>
              </w:r>
            </w:ins>
            <w:del w:id="15" w:author="Jongsoo Kim" w:date="2019-04-04T12:45:00Z">
              <w:r w:rsidR="007B7D1B" w:rsidDel="00865301">
                <w:delText>1008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GBMLGG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신경교종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16" w:author="Jongsoo Kim" w:date="2019-04-04T12:45:00Z">
              <w:r>
                <w:t>667</w:t>
              </w:r>
            </w:ins>
            <w:del w:id="17" w:author="Jongsoo Kim" w:date="2019-04-04T12:45:00Z">
              <w:r w:rsidR="007B7D1B" w:rsidDel="00865301">
                <w:delText>690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STES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위</w:t>
            </w:r>
            <w:r>
              <w:t>-</w:t>
            </w:r>
            <w:r>
              <w:t>식도암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18" w:author="Jongsoo Kim" w:date="2019-04-04T12:46:00Z">
              <w:r>
                <w:t>607</w:t>
              </w:r>
            </w:ins>
            <w:del w:id="19" w:author="Jongsoo Kim" w:date="2019-04-04T12:45:00Z">
              <w:r w:rsidR="007B7D1B" w:rsidDel="00865301">
                <w:delText>57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TH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갑상선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6</w:t>
            </w:r>
            <w:ins w:id="20" w:author="Jongsoo Kim" w:date="2019-04-04T12:46:00Z">
              <w:r w:rsidR="00865301">
                <w:t>2</w:t>
              </w:r>
            </w:ins>
            <w:del w:id="21" w:author="Jongsoo Kim" w:date="2019-04-04T12:46:00Z">
              <w:r w:rsidDel="00865301">
                <w:delText>7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22" w:author="Jongsoo Kim" w:date="2019-04-04T12:51:00Z">
              <w:r w:rsidRPr="00865301">
                <w:t>TCGA-SKCM_UVM</w:t>
              </w:r>
            </w:ins>
            <w:del w:id="23" w:author="Jongsoo Kim" w:date="2019-04-04T12:51:00Z">
              <w:r w:rsidR="007B7D1B" w:rsidDel="00865301">
                <w:delText>TCGA-PRAD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rPr>
                <w:lang w:eastAsia="ko-KR"/>
              </w:rPr>
            </w:pPr>
            <w:proofErr w:type="spellStart"/>
            <w:ins w:id="24" w:author="Jongsoo Kim" w:date="2019-04-04T12:51:00Z">
              <w:r>
                <w:rPr>
                  <w:lang w:eastAsia="ko-KR"/>
                </w:rPr>
                <w:t>악성흑색종</w:t>
              </w:r>
              <w:proofErr w:type="spellEnd"/>
              <w:r>
                <w:rPr>
                  <w:lang w:eastAsia="ko-KR"/>
                </w:rPr>
                <w:t xml:space="preserve">, </w:t>
              </w:r>
              <w:r>
                <w:rPr>
                  <w:lang w:eastAsia="ko-KR"/>
                </w:rPr>
                <w:t>맥락막흑색종</w:t>
              </w:r>
            </w:ins>
            <w:del w:id="25" w:author="Jongsoo Kim" w:date="2019-04-04T12:51:00Z">
              <w:r w:rsidR="007B7D1B" w:rsidDel="00865301">
                <w:rPr>
                  <w:lang w:eastAsia="ko-KR"/>
                </w:rPr>
                <w:delText>전립선암</w:delText>
              </w:r>
            </w:del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  <w:ins w:id="26" w:author="Jongsoo Kim" w:date="2019-04-04T12:51:00Z">
              <w:r w:rsidR="00865301">
                <w:t>49</w:t>
              </w:r>
            </w:ins>
            <w:del w:id="27" w:author="Jongsoo Kim" w:date="2019-04-04T12:46:00Z">
              <w:r w:rsidDel="00865301">
                <w:delText>46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HNS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두경부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  <w:ins w:id="28" w:author="Jongsoo Kim" w:date="2019-04-04T12:46:00Z">
              <w:r w:rsidR="00865301">
                <w:t>40</w:t>
              </w:r>
            </w:ins>
            <w:del w:id="29" w:author="Jongsoo Kim" w:date="2019-04-04T12:46:00Z">
              <w:r w:rsidDel="00865301">
                <w:delText>4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30" w:author="Jongsoo Kim" w:date="2019-04-04T12:52:00Z">
              <w:r w:rsidRPr="00865301">
                <w:t>TCGA-PRAD</w:t>
              </w:r>
            </w:ins>
            <w:del w:id="31" w:author="Jongsoo Kim" w:date="2019-04-04T12:52:00Z">
              <w:r w:rsidR="007B7D1B" w:rsidDel="00865301">
                <w:delText>TCGA-CESC_UCEC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rPr>
                <w:lang w:eastAsia="ko-KR"/>
              </w:rPr>
            </w:pPr>
            <w:proofErr w:type="spellStart"/>
            <w:ins w:id="32" w:author="Jongsoo Kim" w:date="2019-04-04T12:52:00Z">
              <w:r w:rsidRPr="00865301">
                <w:rPr>
                  <w:rFonts w:hint="eastAsia"/>
                  <w:lang w:eastAsia="ko-KR"/>
                </w:rPr>
                <w:t>전립선암</w:t>
              </w:r>
            </w:ins>
            <w:proofErr w:type="spellEnd"/>
            <w:del w:id="33" w:author="Jongsoo Kim" w:date="2019-04-04T12:52:00Z">
              <w:r w:rsidR="007B7D1B" w:rsidDel="00865301">
                <w:rPr>
                  <w:lang w:eastAsia="ko-KR"/>
                </w:rPr>
                <w:delText>자궁경부암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자궁내막암</w:delText>
              </w:r>
            </w:del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  <w:ins w:id="34" w:author="Jongsoo Kim" w:date="2019-04-04T12:52:00Z">
              <w:r w:rsidR="00865301">
                <w:t>35</w:t>
              </w:r>
            </w:ins>
            <w:del w:id="35" w:author="Jongsoo Kim" w:date="2019-04-04T12:46:00Z">
              <w:r w:rsidDel="00865301">
                <w:delText>11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36" w:author="Jongsoo Kim" w:date="2019-04-04T12:52:00Z">
              <w:r w:rsidRPr="00865301">
                <w:t>TCGA-CESC_UCEC</w:t>
              </w:r>
            </w:ins>
            <w:del w:id="37" w:author="Jongsoo Kim" w:date="2019-04-04T12:52:00Z">
              <w:r w:rsidR="007B7D1B" w:rsidDel="00865301">
                <w:delText>TCGA-SKCM_UVM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rPr>
                <w:lang w:eastAsia="ko-KR"/>
              </w:rPr>
            </w:pPr>
            <w:proofErr w:type="spellStart"/>
            <w:ins w:id="38" w:author="Jongsoo Kim" w:date="2019-04-04T12:53:00Z">
              <w:r w:rsidRPr="00865301">
                <w:rPr>
                  <w:rFonts w:hint="eastAsia"/>
                  <w:lang w:eastAsia="ko-KR"/>
                </w:rPr>
                <w:t>자궁경부암</w:t>
              </w:r>
              <w:proofErr w:type="spellEnd"/>
              <w:r w:rsidRPr="00865301">
                <w:rPr>
                  <w:rFonts w:hint="eastAsia"/>
                  <w:lang w:eastAsia="ko-KR"/>
                </w:rPr>
                <w:t xml:space="preserve">, </w:t>
              </w:r>
              <w:proofErr w:type="spellStart"/>
              <w:r w:rsidRPr="00865301">
                <w:rPr>
                  <w:rFonts w:hint="eastAsia"/>
                  <w:lang w:eastAsia="ko-KR"/>
                </w:rPr>
                <w:t>자궁내막암</w:t>
              </w:r>
            </w:ins>
            <w:proofErr w:type="spellEnd"/>
            <w:del w:id="39" w:author="Jongsoo Kim" w:date="2019-04-04T12:53:00Z">
              <w:r w:rsidR="007B7D1B" w:rsidDel="00865301">
                <w:rPr>
                  <w:lang w:eastAsia="ko-KR"/>
                </w:rPr>
                <w:delText>악성흑색종</w:delText>
              </w:r>
              <w:r w:rsidR="007B7D1B" w:rsidDel="00865301">
                <w:rPr>
                  <w:lang w:eastAsia="ko-KR"/>
                </w:rPr>
                <w:delText xml:space="preserve">, </w:delText>
              </w:r>
              <w:r w:rsidR="007B7D1B" w:rsidDel="00865301">
                <w:rPr>
                  <w:lang w:eastAsia="ko-KR"/>
                </w:rPr>
                <w:delText>맥락막흑색종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40" w:author="Jongsoo Kim" w:date="2019-04-04T12:47:00Z">
              <w:r>
                <w:t>5</w:t>
              </w:r>
            </w:ins>
            <w:ins w:id="41" w:author="Jongsoo Kim" w:date="2019-04-04T12:53:00Z">
              <w:r>
                <w:t>21</w:t>
              </w:r>
            </w:ins>
            <w:del w:id="42" w:author="Jongsoo Kim" w:date="2019-04-04T12:47:00Z">
              <w:r w:rsidR="007B7D1B" w:rsidDel="00865301">
                <w:delText>469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CHOL_LIH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담도암</w:t>
            </w:r>
            <w:r>
              <w:t xml:space="preserve">, </w:t>
            </w:r>
            <w:r>
              <w:t>간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</w:t>
            </w:r>
            <w:ins w:id="43" w:author="Jongsoo Kim" w:date="2019-04-04T12:47:00Z">
              <w:r w:rsidR="00865301">
                <w:t>58</w:t>
              </w:r>
            </w:ins>
            <w:del w:id="44" w:author="Jongsoo Kim" w:date="2019-04-04T12:47:00Z">
              <w:r w:rsidDel="00865301">
                <w:delText>66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lastRenderedPageBreak/>
              <w:t>1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COADREAD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대장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3</w:t>
            </w:r>
            <w:ins w:id="45" w:author="Jongsoo Kim" w:date="2019-04-04T12:47:00Z">
              <w:r w:rsidR="00865301">
                <w:t>9</w:t>
              </w:r>
            </w:ins>
            <w:del w:id="46" w:author="Jongsoo Kim" w:date="2019-04-04T12:47:00Z">
              <w:r w:rsidDel="00865301">
                <w:delText>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BLCA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방광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</w:t>
            </w:r>
            <w:ins w:id="47" w:author="Jongsoo Kim" w:date="2019-04-04T12:47:00Z">
              <w:r w:rsidR="00865301">
                <w:t>30</w:t>
              </w:r>
            </w:ins>
            <w:del w:id="48" w:author="Jongsoo Kim" w:date="2019-04-04T12:47:00Z">
              <w:r w:rsidDel="00865301">
                <w:delText>26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OV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장액성</w:t>
            </w:r>
            <w:r>
              <w:t xml:space="preserve"> </w:t>
            </w:r>
            <w:r>
              <w:t>난소상피암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49" w:author="Jongsoo Kim" w:date="2019-04-04T12:47:00Z">
              <w:r>
                <w:t>428</w:t>
              </w:r>
            </w:ins>
            <w:del w:id="50" w:author="Jongsoo Kim" w:date="2019-04-04T12:47:00Z">
              <w:r w:rsidR="007B7D1B" w:rsidDel="00865301">
                <w:delText>378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SAR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육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6</w:t>
            </w:r>
            <w:ins w:id="51" w:author="Jongsoo Kim" w:date="2019-04-04T12:47:00Z">
              <w:r w:rsidR="00865301">
                <w:t>2</w:t>
              </w:r>
            </w:ins>
            <w:del w:id="52" w:author="Jongsoo Kim" w:date="2019-04-04T12:47:00Z">
              <w:r w:rsidDel="00865301">
                <w:delText>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53" w:author="Jongsoo Kim" w:date="2019-04-04T13:01:00Z">
              <w:r w:rsidRPr="00865301">
                <w:t>TCGA-LAML</w:t>
              </w:r>
            </w:ins>
            <w:del w:id="54" w:author="Jongsoo Kim" w:date="2019-04-04T13:01:00Z">
              <w:r w:rsidR="007B7D1B" w:rsidDel="00865301">
                <w:delText>TCGA-PCPG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proofErr w:type="spellStart"/>
            <w:ins w:id="55" w:author="Jongsoo Kim" w:date="2019-04-04T13:01:00Z">
              <w:r w:rsidRPr="00865301">
                <w:rPr>
                  <w:rFonts w:hint="eastAsia"/>
                </w:rPr>
                <w:t>급성골수성백혈병</w:t>
              </w:r>
            </w:ins>
            <w:proofErr w:type="spellEnd"/>
            <w:del w:id="56" w:author="Jongsoo Kim" w:date="2019-04-04T13:01:00Z">
              <w:r w:rsidR="007B7D1B" w:rsidDel="00865301">
                <w:delText>부신암</w:delText>
              </w:r>
            </w:del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del w:id="57" w:author="Jongsoo Kim" w:date="2019-04-04T13:01:00Z">
              <w:r w:rsidDel="00865301">
                <w:delText>18</w:delText>
              </w:r>
            </w:del>
            <w:ins w:id="58" w:author="Jongsoo Kim" w:date="2019-04-04T13:01:00Z">
              <w:r w:rsidR="00865301">
                <w:t>244</w:t>
              </w:r>
            </w:ins>
            <w:del w:id="59" w:author="Jongsoo Kim" w:date="2019-04-04T12:47:00Z">
              <w:r w:rsidDel="00865301">
                <w:delText>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60" w:author="Jongsoo Kim" w:date="2019-04-04T13:00:00Z">
              <w:r>
                <w:t>TCGA-PCPG</w:t>
              </w:r>
            </w:ins>
            <w:del w:id="61" w:author="Jongsoo Kim" w:date="2019-04-04T13:00:00Z">
              <w:r w:rsidR="007B7D1B" w:rsidDel="00865301">
                <w:delText>TCGA-PAAD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proofErr w:type="spellStart"/>
            <w:ins w:id="62" w:author="Jongsoo Kim" w:date="2019-04-04T13:00:00Z">
              <w:r>
                <w:t>부신암</w:t>
              </w:r>
            </w:ins>
            <w:proofErr w:type="spellEnd"/>
            <w:del w:id="63" w:author="Jongsoo Kim" w:date="2019-04-04T13:00:00Z">
              <w:r w:rsidR="007B7D1B" w:rsidDel="00865301">
                <w:delText>췌장암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64" w:author="Jongsoo Kim" w:date="2019-04-04T13:00:00Z">
              <w:r>
                <w:t>185</w:t>
              </w:r>
            </w:ins>
            <w:del w:id="65" w:author="Jongsoo Kim" w:date="2019-04-04T13:00:00Z">
              <w:r w:rsidR="007B7D1B" w:rsidDel="00865301">
                <w:delText>18</w:delText>
              </w:r>
            </w:del>
            <w:del w:id="66" w:author="Jongsoo Kim" w:date="2019-04-04T12:48:00Z">
              <w:r w:rsidR="007B7D1B" w:rsidDel="00865301">
                <w:delText>2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67" w:author="Jongsoo Kim" w:date="2019-04-04T12:59:00Z">
              <w:r>
                <w:t>TCGA-PAAD</w:t>
              </w:r>
            </w:ins>
            <w:del w:id="68" w:author="Jongsoo Kim" w:date="2019-04-04T12:59:00Z">
              <w:r w:rsidR="007B7D1B" w:rsidDel="00865301">
                <w:delText>TCGA-TGCT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proofErr w:type="spellStart"/>
            <w:ins w:id="69" w:author="Jongsoo Kim" w:date="2019-04-04T12:59:00Z">
              <w:r>
                <w:t>췌장암</w:t>
              </w:r>
            </w:ins>
            <w:proofErr w:type="spellEnd"/>
            <w:del w:id="70" w:author="Jongsoo Kim" w:date="2019-04-04T12:59:00Z">
              <w:r w:rsidR="007B7D1B" w:rsidDel="00865301">
                <w:delText>고환암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71" w:author="Jongsoo Kim" w:date="2019-04-04T13:00:00Z">
              <w:r>
                <w:t>183</w:t>
              </w:r>
            </w:ins>
            <w:del w:id="72" w:author="Jongsoo Kim" w:date="2019-04-04T13:00:00Z">
              <w:r w:rsidR="007B7D1B" w:rsidDel="00865301">
                <w:delText>154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9</w:t>
            </w:r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ins w:id="73" w:author="Jongsoo Kim" w:date="2019-04-04T12:59:00Z">
              <w:r>
                <w:t>TCGA-TGCT</w:t>
              </w:r>
            </w:ins>
            <w:del w:id="74" w:author="Jongsoo Kim" w:date="2019-04-04T12:59:00Z">
              <w:r w:rsidR="007B7D1B" w:rsidDel="00865301">
                <w:delText>TCGA-LAML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</w:pPr>
            <w:proofErr w:type="spellStart"/>
            <w:ins w:id="75" w:author="Jongsoo Kim" w:date="2019-04-04T12:59:00Z">
              <w:r>
                <w:t>고환암</w:t>
              </w:r>
            </w:ins>
            <w:proofErr w:type="spellEnd"/>
            <w:del w:id="76" w:author="Jongsoo Kim" w:date="2019-04-04T12:59:00Z">
              <w:r w:rsidR="007B7D1B" w:rsidDel="00865301">
                <w:delText>급성골수성백혈병</w:delText>
              </w:r>
            </w:del>
          </w:p>
        </w:tc>
        <w:tc>
          <w:tcPr>
            <w:tcW w:w="0" w:type="auto"/>
          </w:tcPr>
          <w:p w:rsidR="00194071" w:rsidRDefault="00865301">
            <w:pPr>
              <w:pStyle w:val="Compact"/>
              <w:jc w:val="right"/>
            </w:pPr>
            <w:ins w:id="77" w:author="Jongsoo Kim" w:date="2019-04-04T12:59:00Z">
              <w:r>
                <w:t>154</w:t>
              </w:r>
            </w:ins>
            <w:del w:id="78" w:author="Jongsoo Kim" w:date="2019-04-04T12:48:00Z">
              <w:r w:rsidR="007B7D1B" w:rsidDel="00865301">
                <w:delText>147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THYM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흉선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12</w:t>
            </w:r>
            <w:ins w:id="79" w:author="Jongsoo Kim" w:date="2019-04-04T12:48:00Z">
              <w:r w:rsidR="00865301">
                <w:t>1</w:t>
              </w:r>
            </w:ins>
            <w:del w:id="80" w:author="Jongsoo Kim" w:date="2019-04-04T12:48:00Z">
              <w:r w:rsidDel="00865301">
                <w:delText>0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MESO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악성중피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8</w:t>
            </w:r>
            <w:ins w:id="81" w:author="Jongsoo Kim" w:date="2019-04-04T12:49:00Z">
              <w:r w:rsidR="00865301">
                <w:t>7</w:t>
              </w:r>
            </w:ins>
            <w:del w:id="82" w:author="Jongsoo Kim" w:date="2019-04-04T12:49:00Z">
              <w:r w:rsidDel="00865301">
                <w:delText>6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2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AC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부신피질암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77</w:t>
            </w:r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3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UCS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자궁육종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5</w:t>
            </w:r>
            <w:ins w:id="83" w:author="Jongsoo Kim" w:date="2019-04-04T12:49:00Z">
              <w:r w:rsidR="00865301">
                <w:t>7</w:t>
              </w:r>
            </w:ins>
            <w:del w:id="84" w:author="Jongsoo Kim" w:date="2019-04-04T12:49:00Z">
              <w:r w:rsidDel="00865301">
                <w:delText>6</w:delText>
              </w:r>
            </w:del>
          </w:p>
        </w:tc>
      </w:tr>
      <w:tr w:rsidR="00194071"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24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</w:pPr>
            <w:r>
              <w:t>TCGA-DLBC</w:t>
            </w:r>
          </w:p>
        </w:tc>
        <w:tc>
          <w:tcPr>
            <w:tcW w:w="0" w:type="auto"/>
          </w:tcPr>
          <w:p w:rsidR="00194071" w:rsidRDefault="007B7D1B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미만성거대</w:t>
            </w:r>
            <w:proofErr w:type="spellEnd"/>
            <w:r>
              <w:rPr>
                <w:lang w:eastAsia="ko-KR"/>
              </w:rPr>
              <w:t>B</w:t>
            </w:r>
            <w:proofErr w:type="spellStart"/>
            <w:r>
              <w:rPr>
                <w:lang w:eastAsia="ko-KR"/>
              </w:rPr>
              <w:t>세포림프종</w:t>
            </w:r>
            <w:proofErr w:type="spellEnd"/>
          </w:p>
        </w:tc>
        <w:tc>
          <w:tcPr>
            <w:tcW w:w="0" w:type="auto"/>
          </w:tcPr>
          <w:p w:rsidR="00194071" w:rsidRDefault="007B7D1B">
            <w:pPr>
              <w:pStyle w:val="Compact"/>
              <w:jc w:val="right"/>
            </w:pPr>
            <w:r>
              <w:t>47</w:t>
            </w:r>
          </w:p>
        </w:tc>
      </w:tr>
    </w:tbl>
    <w:p w:rsidR="00194071" w:rsidRDefault="00016CC0">
      <w:pPr>
        <w:pStyle w:val="Compact"/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7" type="#_x0000_t75" alt="test" style="width:450.7pt;height:226.05pt;mso-width-percent:0;mso-height-percent:0;mso-width-percent:0;mso-height-percent:0">
            <v:imagedata r:id="rId5" o:title="test"/>
          </v:shape>
        </w:pict>
      </w:r>
    </w:p>
    <w:p w:rsidR="00194071" w:rsidRDefault="004565B3">
      <w:ins w:id="85" w:author="Jongsoo Kim" w:date="2019-04-04T13:36:00Z">
        <w:r>
          <w:rPr>
            <w:rFonts w:hint="eastAsia"/>
            <w:lang w:eastAsia="ko-KR"/>
          </w:rPr>
          <w:t>데이터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각각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클래스들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차지하는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비율이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균일하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않고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한쪽으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치우쳐</w:t>
        </w:r>
      </w:ins>
      <w:ins w:id="86" w:author="Jongsoo Kim" w:date="2019-04-04T13:46:00Z">
        <w:r w:rsidR="00903249">
          <w:rPr>
            <w:rFonts w:hint="eastAsia"/>
            <w:lang w:eastAsia="ko-KR"/>
          </w:rPr>
          <w:t>져</w:t>
        </w:r>
      </w:ins>
      <w:ins w:id="87" w:author="Jongsoo Kim" w:date="2019-04-04T13:36:00Z"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있</w:t>
        </w:r>
      </w:ins>
      <w:ins w:id="88" w:author="Jongsoo Kim" w:date="2019-04-04T13:44:00Z">
        <w:r>
          <w:rPr>
            <w:rFonts w:hint="eastAsia"/>
            <w:lang w:eastAsia="ko-KR"/>
          </w:rPr>
          <w:t>을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경우</w:t>
        </w:r>
        <w:r>
          <w:rPr>
            <w:rFonts w:hint="eastAsia"/>
            <w:lang w:eastAsia="ko-KR"/>
          </w:rPr>
          <w:t xml:space="preserve"> </w:t>
        </w:r>
      </w:ins>
      <w:del w:id="89" w:author="Jongsoo Kim" w:date="2019-04-04T13:45:00Z">
        <w:r w:rsidR="007B7D1B" w:rsidDel="00903249">
          <w:rPr>
            <w:lang w:eastAsia="ko-KR"/>
          </w:rPr>
          <w:delText>눈으로</w:delText>
        </w:r>
        <w:r w:rsidR="007B7D1B" w:rsidDel="00903249">
          <w:rPr>
            <w:lang w:eastAsia="ko-KR"/>
          </w:rPr>
          <w:delText xml:space="preserve"> </w:delText>
        </w:r>
        <w:r w:rsidR="007B7D1B" w:rsidDel="00903249">
          <w:rPr>
            <w:lang w:eastAsia="ko-KR"/>
          </w:rPr>
          <w:delText>살펴봐도</w:delText>
        </w:r>
        <w:r w:rsidR="007B7D1B" w:rsidDel="00903249">
          <w:rPr>
            <w:lang w:eastAsia="ko-KR"/>
          </w:rPr>
          <w:delText xml:space="preserve"> </w:delText>
        </w:r>
      </w:del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불균형</w:t>
      </w:r>
      <w:r w:rsidR="007B7D1B">
        <w:rPr>
          <w:lang w:eastAsia="ko-KR"/>
        </w:rPr>
        <w:t>(class imbalance)</w:t>
      </w:r>
      <w:r w:rsidR="007B7D1B">
        <w:rPr>
          <w:lang w:eastAsia="ko-KR"/>
        </w:rPr>
        <w:t>이</w:t>
      </w:r>
      <w:ins w:id="90" w:author="Jongsoo Kim" w:date="2019-04-04T13:45:00Z">
        <w:r w:rsidR="00903249">
          <w:rPr>
            <w:rFonts w:hint="eastAsia"/>
            <w:lang w:eastAsia="ko-KR"/>
          </w:rPr>
          <w:t>라고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한다</w:t>
        </w:r>
        <w:r w:rsidR="00903249">
          <w:rPr>
            <w:rFonts w:hint="eastAsia"/>
            <w:lang w:eastAsia="ko-KR"/>
          </w:rPr>
          <w:t>.</w:t>
        </w:r>
        <w:r w:rsidR="00903249">
          <w:rPr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우리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이를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수치화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하기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위해</w:t>
        </w:r>
        <w:r w:rsidR="00903249"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 xml:space="preserve"> </w:t>
      </w:r>
      <w:del w:id="91" w:author="Jongsoo Kim" w:date="2019-04-04T13:45:00Z">
        <w:r w:rsidR="007B7D1B" w:rsidDel="00903249">
          <w:delText>보이기에</w:delText>
        </w:r>
        <w:r w:rsidR="007B7D1B" w:rsidDel="00903249">
          <w:delText xml:space="preserve"> </w:delText>
        </w:r>
      </w:del>
      <w:r w:rsidR="007B7D1B">
        <w:t>ID(</w:t>
      </w:r>
      <w:ins w:id="92" w:author="Jongsoo Kim" w:date="2019-04-04T14:05:00Z">
        <w:r w:rsidR="001C398C">
          <w:rPr>
            <w:lang w:eastAsia="ko-KR"/>
          </w:rPr>
          <w:t>i</w:t>
        </w:r>
      </w:ins>
      <w:del w:id="93" w:author="Jongsoo Kim" w:date="2019-04-04T14:05:00Z">
        <w:r w:rsidR="007B7D1B" w:rsidDel="001C398C">
          <w:delText>I</w:delText>
        </w:r>
      </w:del>
      <w:r w:rsidR="007B7D1B">
        <w:t xml:space="preserve">mbalance </w:t>
      </w:r>
      <w:ins w:id="94" w:author="Jongsoo Kim" w:date="2019-04-04T14:05:00Z">
        <w:r w:rsidR="001C398C">
          <w:t>d</w:t>
        </w:r>
      </w:ins>
      <w:del w:id="95" w:author="Jongsoo Kim" w:date="2019-04-04T14:05:00Z">
        <w:r w:rsidR="007B7D1B" w:rsidDel="001C398C">
          <w:delText>D</w:delText>
        </w:r>
      </w:del>
      <w:r w:rsidR="007B7D1B">
        <w:t>egree)</w:t>
      </w:r>
      <w:r w:rsidR="007B7D1B">
        <w:t>를</w:t>
      </w:r>
      <w:r w:rsidR="007B7D1B">
        <w:t xml:space="preserve"> </w:t>
      </w:r>
      <w:proofErr w:type="spellStart"/>
      <w:r w:rsidR="007B7D1B">
        <w:t>측정해</w:t>
      </w:r>
      <w:proofErr w:type="spellEnd"/>
      <w:r w:rsidR="007B7D1B">
        <w:t xml:space="preserve"> </w:t>
      </w:r>
      <w:proofErr w:type="spellStart"/>
      <w:r w:rsidR="007B7D1B">
        <w:t>보았</w:t>
      </w:r>
      <w:del w:id="96" w:author="Jongsoo Kim" w:date="2019-04-04T13:11:00Z">
        <w:r w:rsidR="007B7D1B" w:rsidDel="000E7F5F">
          <w:delText>습니</w:delText>
        </w:r>
      </w:del>
      <w:r w:rsidR="007B7D1B">
        <w:t>다</w:t>
      </w:r>
      <w:proofErr w:type="spellEnd"/>
      <w:r w:rsidR="007B7D1B">
        <w:t xml:space="preserve">[1]. </w:t>
      </w:r>
      <w:r w:rsidR="007B7D1B">
        <w:t>클래스</w:t>
      </w:r>
      <w:r w:rsidR="007B7D1B">
        <w:t xml:space="preserve"> </w:t>
      </w:r>
      <w:r w:rsidR="007B7D1B">
        <w:t>불균형</w:t>
      </w:r>
      <w:r w:rsidR="007B7D1B">
        <w:t xml:space="preserve"> </w:t>
      </w:r>
      <w:r w:rsidR="007B7D1B">
        <w:t>문제는</w:t>
      </w:r>
      <w:r w:rsidR="007B7D1B">
        <w:t xml:space="preserve"> 1) balanced problem, 2) unbalnaced problem showing multi-majority, 3) a multi-minority unbalanced problem </w:t>
      </w:r>
      <w:r w:rsidR="007B7D1B">
        <w:t>세</w:t>
      </w:r>
      <w:r w:rsidR="007B7D1B">
        <w:t xml:space="preserve"> </w:t>
      </w:r>
      <w:r w:rsidR="007B7D1B">
        <w:t>가지로</w:t>
      </w:r>
      <w:r w:rsidR="007B7D1B">
        <w:t xml:space="preserve"> </w:t>
      </w:r>
      <w:proofErr w:type="gramStart"/>
      <w:r w:rsidR="007B7D1B">
        <w:t>분류되는데</w:t>
      </w:r>
      <w:r w:rsidR="007B7D1B">
        <w:t>[</w:t>
      </w:r>
      <w:proofErr w:type="gramEnd"/>
      <w:r w:rsidR="007B7D1B">
        <w:t xml:space="preserve">2,3], ID </w:t>
      </w:r>
      <w:r w:rsidR="007B7D1B">
        <w:t>값으로</w:t>
      </w:r>
      <w:r w:rsidR="007B7D1B">
        <w:t xml:space="preserve"> </w:t>
      </w:r>
      <w:r w:rsidR="007B7D1B">
        <w:t>어떤</w:t>
      </w:r>
      <w:r w:rsidR="007B7D1B">
        <w:t xml:space="preserve"> </w:t>
      </w:r>
      <w:r w:rsidR="007B7D1B">
        <w:t>문제에</w:t>
      </w:r>
      <w:r w:rsidR="007B7D1B">
        <w:t xml:space="preserve"> </w:t>
      </w:r>
      <w:r w:rsidR="007B7D1B">
        <w:t>속하는지</w:t>
      </w:r>
      <w:r w:rsidR="007B7D1B">
        <w:t xml:space="preserve"> </w:t>
      </w:r>
      <w:r w:rsidR="007B7D1B">
        <w:t>알</w:t>
      </w:r>
      <w:r w:rsidR="007B7D1B">
        <w:t xml:space="preserve"> </w:t>
      </w:r>
      <w:r w:rsidR="007B7D1B">
        <w:t>수</w:t>
      </w:r>
      <w:r w:rsidR="007B7D1B">
        <w:t xml:space="preserve"> </w:t>
      </w:r>
      <w:r w:rsidR="007B7D1B">
        <w:lastRenderedPageBreak/>
        <w:t>있습니다</w:t>
      </w:r>
      <w:r w:rsidR="007B7D1B">
        <w:t xml:space="preserve">. </w:t>
      </w:r>
      <w:r w:rsidR="007B7D1B">
        <w:t>값은</w:t>
      </w:r>
      <w:r w:rsidR="007B7D1B">
        <w:t xml:space="preserve"> 11.56</w:t>
      </w:r>
      <w:r w:rsidR="007B7D1B">
        <w:t>으로</w:t>
      </w:r>
      <w:r w:rsidR="007B7D1B">
        <w:t xml:space="preserve"> unbalanced problem showing multi-majority </w:t>
      </w:r>
      <w:r w:rsidR="007B7D1B">
        <w:t>와</w:t>
      </w:r>
      <w:r w:rsidR="007B7D1B">
        <w:t xml:space="preserve"> a multi-minority unbalanced problem </w:t>
      </w:r>
      <w:r w:rsidR="007B7D1B">
        <w:t>중간</w:t>
      </w:r>
      <w:r w:rsidR="007B7D1B">
        <w:t xml:space="preserve"> </w:t>
      </w:r>
      <w:r w:rsidR="007B7D1B">
        <w:t>정도로</w:t>
      </w:r>
      <w:r w:rsidR="007B7D1B">
        <w:t xml:space="preserve"> imbalance </w:t>
      </w:r>
      <w:r w:rsidR="007B7D1B">
        <w:t>한</w:t>
      </w:r>
      <w:r w:rsidR="007B7D1B">
        <w:t xml:space="preserve"> </w:t>
      </w:r>
      <w:proofErr w:type="spellStart"/>
      <w:r w:rsidR="007B7D1B">
        <w:t>것을</w:t>
      </w:r>
      <w:proofErr w:type="spellEnd"/>
      <w:r w:rsidR="007B7D1B">
        <w:t xml:space="preserve"> </w:t>
      </w:r>
      <w:proofErr w:type="spellStart"/>
      <w:r w:rsidR="007B7D1B">
        <w:t>확인했</w:t>
      </w:r>
      <w:del w:id="97" w:author="Jongsoo Kim" w:date="2019-04-04T13:50:00Z">
        <w:r w:rsidR="007B7D1B" w:rsidDel="00903249">
          <w:delText>습니</w:delText>
        </w:r>
      </w:del>
      <w:r w:rsidR="007B7D1B">
        <w:t>다</w:t>
      </w:r>
      <w:proofErr w:type="spellEnd"/>
      <w:r w:rsidR="007B7D1B">
        <w:t>.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불균형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저하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data-level method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접근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선택했고</w:t>
      </w:r>
      <w:r>
        <w:rPr>
          <w:lang w:eastAsia="ko-KR"/>
        </w:rPr>
        <w:t>, sampling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feature selection</w:t>
      </w:r>
      <w:ins w:id="98" w:author="Jongsoo Kim" w:date="2019-04-04T13:55:00Z">
        <w:r w:rsidR="00903249">
          <w:rPr>
            <w:rFonts w:hint="eastAsia"/>
            <w:lang w:eastAsia="ko-KR"/>
          </w:rPr>
          <w:t xml:space="preserve"> </w:t>
        </w:r>
      </w:ins>
      <w:ins w:id="99" w:author="Jongsoo Kim" w:date="2019-04-04T13:51:00Z">
        <w:r w:rsidR="00903249">
          <w:rPr>
            <w:rFonts w:hint="eastAsia"/>
            <w:lang w:eastAsia="ko-KR"/>
          </w:rPr>
          <w:t>방법을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통해</w:t>
        </w:r>
        <w:r w:rsidR="00903249">
          <w:rPr>
            <w:rFonts w:hint="eastAsia"/>
            <w:lang w:eastAsia="ko-KR"/>
          </w:rPr>
          <w:t xml:space="preserve"> </w:t>
        </w:r>
      </w:ins>
      <w:del w:id="100" w:author="Jongsoo Kim" w:date="2019-04-04T13:51:00Z">
        <w:r w:rsidDel="00903249">
          <w:rPr>
            <w:lang w:eastAsia="ko-KR"/>
          </w:rPr>
          <w:delText>으로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전략을</w:t>
      </w:r>
      <w:r>
        <w:rPr>
          <w:lang w:eastAsia="ko-KR"/>
        </w:rPr>
        <w:t xml:space="preserve"> </w:t>
      </w:r>
      <w:r>
        <w:rPr>
          <w:lang w:eastAsia="ko-KR"/>
        </w:rPr>
        <w:t>취했</w:t>
      </w:r>
      <w:del w:id="101" w:author="Jongsoo Kim" w:date="2019-04-04T13:51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sampling</w:t>
      </w:r>
      <w:r>
        <w:rPr>
          <w:lang w:eastAsia="ko-KR"/>
        </w:rPr>
        <w:t>이나</w:t>
      </w:r>
      <w:r>
        <w:rPr>
          <w:lang w:eastAsia="ko-KR"/>
        </w:rPr>
        <w:t xml:space="preserve"> algorithm-level methods </w:t>
      </w:r>
      <w:r>
        <w:rPr>
          <w:lang w:eastAsia="ko-KR"/>
        </w:rPr>
        <w:t>또는</w:t>
      </w:r>
      <w:r>
        <w:rPr>
          <w:lang w:eastAsia="ko-KR"/>
        </w:rPr>
        <w:t xml:space="preserve"> hybrid methods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전략도</w:t>
      </w:r>
      <w:r>
        <w:rPr>
          <w:lang w:eastAsia="ko-KR"/>
        </w:rPr>
        <w:t xml:space="preserve"> </w:t>
      </w:r>
      <w:r>
        <w:rPr>
          <w:lang w:eastAsia="ko-KR"/>
        </w:rPr>
        <w:t>좋지만</w:t>
      </w:r>
      <w:r>
        <w:rPr>
          <w:lang w:eastAsia="ko-KR"/>
        </w:rPr>
        <w:t xml:space="preserve">,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논외로</w:t>
      </w:r>
      <w:r>
        <w:rPr>
          <w:lang w:eastAsia="ko-KR"/>
        </w:rPr>
        <w:t xml:space="preserve"> </w:t>
      </w:r>
      <w:ins w:id="102" w:author="Jongsoo Kim" w:date="2019-04-04T13:52:00Z">
        <w:r w:rsidR="00903249">
          <w:rPr>
            <w:rFonts w:hint="eastAsia"/>
            <w:lang w:eastAsia="ko-KR"/>
          </w:rPr>
          <w:t>하</w:t>
        </w:r>
      </w:ins>
      <w:ins w:id="103" w:author="Jongsoo Kim" w:date="2019-04-04T13:53:00Z">
        <w:r w:rsidR="00903249">
          <w:rPr>
            <w:rFonts w:hint="eastAsia"/>
            <w:lang w:eastAsia="ko-KR"/>
          </w:rPr>
          <w:t>려고</w:t>
        </w:r>
        <w:r w:rsidR="00903249">
          <w:rPr>
            <w:rFonts w:hint="eastAsia"/>
            <w:lang w:eastAsia="ko-KR"/>
          </w:rPr>
          <w:t xml:space="preserve"> </w:t>
        </w:r>
        <w:r w:rsidR="00903249">
          <w:rPr>
            <w:rFonts w:hint="eastAsia"/>
            <w:lang w:eastAsia="ko-KR"/>
          </w:rPr>
          <w:t>한다</w:t>
        </w:r>
      </w:ins>
      <w:del w:id="104" w:author="Jongsoo Kim" w:date="2019-04-04T13:52:00Z">
        <w:r w:rsidDel="00903249">
          <w:rPr>
            <w:lang w:eastAsia="ko-KR"/>
          </w:rPr>
          <w:delText>합니다</w:delText>
        </w:r>
      </w:del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105" w:name="feature-선택"/>
      <w:del w:id="106" w:author="Jongsoo Kim" w:date="2019-04-04T13:54:00Z">
        <w:r w:rsidDel="00903249">
          <w:rPr>
            <w:lang w:eastAsia="ko-KR"/>
          </w:rPr>
          <w:delText xml:space="preserve">Feature </w:delText>
        </w:r>
      </w:del>
      <w:ins w:id="107" w:author="Jongsoo Kim" w:date="2019-04-04T13:54:00Z">
        <w:r w:rsidR="00903249">
          <w:rPr>
            <w:rFonts w:hint="eastAsia"/>
            <w:lang w:eastAsia="ko-KR"/>
          </w:rPr>
          <w:t>특징</w:t>
        </w:r>
        <w:r w:rsidR="00903249">
          <w:rPr>
            <w:lang w:eastAsia="ko-KR"/>
          </w:rPr>
          <w:t xml:space="preserve"> </w:t>
        </w:r>
      </w:ins>
      <w:r>
        <w:rPr>
          <w:lang w:eastAsia="ko-KR"/>
        </w:rPr>
        <w:t>선택</w:t>
      </w:r>
    </w:p>
    <w:bookmarkEnd w:id="105"/>
    <w:p w:rsidR="00194071" w:rsidRDefault="007B7D1B">
      <w:pPr>
        <w:rPr>
          <w:lang w:eastAsia="ko-KR"/>
        </w:rPr>
      </w:pPr>
      <w:r>
        <w:rPr>
          <w:lang w:eastAsia="ko-KR"/>
        </w:rPr>
        <w:t>RN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2</w:t>
      </w:r>
      <w:r>
        <w:rPr>
          <w:lang w:eastAsia="ko-KR"/>
        </w:rPr>
        <w:t>만개</w:t>
      </w:r>
      <w:r>
        <w:rPr>
          <w:lang w:eastAsia="ko-KR"/>
        </w:rPr>
        <w:t>(gene expression), methyl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48</w:t>
      </w:r>
      <w:r>
        <w:rPr>
          <w:lang w:eastAsia="ko-KR"/>
        </w:rPr>
        <w:t>만개</w:t>
      </w:r>
      <w:r>
        <w:rPr>
          <w:lang w:eastAsia="ko-KR"/>
        </w:rPr>
        <w:t xml:space="preserve">(DNA methylation) </w:t>
      </w:r>
      <w:r>
        <w:rPr>
          <w:lang w:eastAsia="ko-KR"/>
        </w:rPr>
        <w:t>정도의</w:t>
      </w:r>
      <w:r>
        <w:rPr>
          <w:lang w:eastAsia="ko-KR"/>
        </w:rPr>
        <w:t xml:space="preserve"> featur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108" w:author="Jongsoo Kim" w:date="2019-04-04T13:53:00Z">
        <w:r w:rsidDel="0090324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1,000</w:t>
      </w:r>
      <w:r>
        <w:rPr>
          <w:lang w:eastAsia="ko-KR"/>
        </w:rPr>
        <w:t>개에서</w:t>
      </w:r>
      <w:r>
        <w:rPr>
          <w:lang w:eastAsia="ko-KR"/>
        </w:rPr>
        <w:t xml:space="preserve"> 5,000</w:t>
      </w:r>
      <w:r>
        <w:rPr>
          <w:lang w:eastAsia="ko-KR"/>
        </w:rPr>
        <w:t>개까지</w:t>
      </w:r>
      <w:r>
        <w:rPr>
          <w:lang w:eastAsia="ko-KR"/>
        </w:rPr>
        <w:t xml:space="preserve"> </w:t>
      </w:r>
      <w:proofErr w:type="spellStart"/>
      <w:ins w:id="109" w:author="Jongsoo Kim" w:date="2019-04-04T13:55:00Z">
        <w:r w:rsidR="001C398C">
          <w:rPr>
            <w:rFonts w:hint="eastAsia"/>
            <w:lang w:eastAsia="ko-KR"/>
          </w:rPr>
          <w:t>특징</w:t>
        </w:r>
      </w:ins>
      <w:r>
        <w:rPr>
          <w:lang w:eastAsia="ko-KR"/>
        </w:rPr>
        <w:t>선택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,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feature </w:t>
      </w:r>
      <w:del w:id="110" w:author="Jongsoo Kim" w:date="2019-04-04T13:58:00Z">
        <w:r w:rsidDel="001C398C">
          <w:rPr>
            <w:lang w:eastAsia="ko-KR"/>
          </w:rPr>
          <w:delText>개</w:delText>
        </w:r>
      </w:del>
      <w:r>
        <w:rPr>
          <w:lang w:eastAsia="ko-KR"/>
        </w:rPr>
        <w:t>수</w:t>
      </w:r>
      <w:ins w:id="111" w:author="Jongsoo Kim" w:date="2019-04-04T13:58:00Z">
        <w:r w:rsidR="001C398C">
          <w:rPr>
            <w:rFonts w:hint="eastAsia"/>
            <w:lang w:eastAsia="ko-KR"/>
          </w:rPr>
          <w:t>를</w:t>
        </w:r>
        <w:r w:rsidR="001C398C">
          <w:rPr>
            <w:rFonts w:hint="eastAsia"/>
            <w:lang w:eastAsia="ko-KR"/>
          </w:rPr>
          <w:t xml:space="preserve"> </w:t>
        </w:r>
        <w:proofErr w:type="spellStart"/>
        <w:r w:rsidR="001C398C">
          <w:rPr>
            <w:rFonts w:hint="eastAsia"/>
            <w:lang w:eastAsia="ko-KR"/>
          </w:rPr>
          <w:t>이용할때</w:t>
        </w:r>
      </w:ins>
      <w:proofErr w:type="spellEnd"/>
      <w:r>
        <w:rPr>
          <w:lang w:eastAsia="ko-KR"/>
        </w:rPr>
        <w:t xml:space="preserve"> </w:t>
      </w:r>
      <w:ins w:id="112" w:author="Jongsoo Kim" w:date="2019-04-04T14:01:00Z">
        <w:r w:rsidR="001C398C">
          <w:rPr>
            <w:lang w:eastAsia="ko-KR"/>
          </w:rPr>
          <w:t>RNA</w:t>
        </w:r>
        <w:r w:rsidR="001C398C">
          <w:rPr>
            <w:rFonts w:hint="eastAsia"/>
            <w:lang w:eastAsia="ko-KR"/>
          </w:rPr>
          <w:t>와</w:t>
        </w:r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lang w:eastAsia="ko-KR"/>
          </w:rPr>
          <w:t>methylation</w:t>
        </w:r>
      </w:ins>
      <w:ins w:id="113" w:author="Jongsoo Kim" w:date="2019-04-04T14:02:00Z">
        <w:r w:rsidR="001C398C">
          <w:rPr>
            <w:rFonts w:hint="eastAsia"/>
            <w:lang w:eastAsia="ko-KR"/>
          </w:rPr>
          <w:t xml:space="preserve"> </w:t>
        </w:r>
        <w:r w:rsidR="001C398C">
          <w:rPr>
            <w:rFonts w:hint="eastAsia"/>
            <w:lang w:eastAsia="ko-KR"/>
          </w:rPr>
          <w:t>중</w:t>
        </w:r>
        <w:r w:rsidR="001C398C">
          <w:rPr>
            <w:rFonts w:hint="eastAsia"/>
            <w:lang w:eastAsia="ko-KR"/>
          </w:rPr>
          <w:t xml:space="preserve"> </w:t>
        </w:r>
      </w:ins>
      <w:del w:id="114" w:author="Jongsoo Kim" w:date="2019-04-04T13:58:00Z">
        <w:r w:rsidDel="001C398C">
          <w:rPr>
            <w:lang w:eastAsia="ko-KR"/>
          </w:rPr>
          <w:delText>시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타입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예측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유리한지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얼만큼의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최적인지를</w:t>
      </w:r>
      <w:r>
        <w:rPr>
          <w:lang w:eastAsia="ko-KR"/>
        </w:rPr>
        <w:t xml:space="preserve"> </w:t>
      </w:r>
      <w:r>
        <w:rPr>
          <w:lang w:eastAsia="ko-KR"/>
        </w:rPr>
        <w:t>알아보려고</w:t>
      </w:r>
      <w:r>
        <w:rPr>
          <w:lang w:eastAsia="ko-KR"/>
        </w:rPr>
        <w:t xml:space="preserve"> </w:t>
      </w:r>
      <w:ins w:id="115" w:author="Jongsoo Kim" w:date="2019-04-04T13:59:00Z">
        <w:r w:rsidR="001C398C">
          <w:rPr>
            <w:rFonts w:hint="eastAsia"/>
            <w:lang w:eastAsia="ko-KR"/>
          </w:rPr>
          <w:t>한</w:t>
        </w:r>
      </w:ins>
      <w:del w:id="116" w:author="Jongsoo Kim" w:date="2019-04-04T13:58:00Z">
        <w:r w:rsidDel="001C398C">
          <w:rPr>
            <w:lang w:eastAsia="ko-KR"/>
          </w:rPr>
          <w:delText>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rPr>
          <w:lang w:eastAsia="ko-KR"/>
        </w:rPr>
      </w:pPr>
      <w:del w:id="117" w:author="Jongsoo Kim" w:date="2019-04-04T14:04:00Z">
        <w:r w:rsidDel="001C398C">
          <w:rPr>
            <w:lang w:eastAsia="ko-KR"/>
          </w:rPr>
          <w:delText xml:space="preserve">** </w:delText>
        </w:r>
      </w:del>
      <w:r>
        <w:rPr>
          <w:lang w:eastAsia="ko-KR"/>
        </w:rPr>
        <w:t>feature</w:t>
      </w:r>
      <w:ins w:id="118" w:author="Jongsoo Kim" w:date="2019-04-04T14:04:00Z">
        <w:r w:rsidR="001C398C">
          <w:rPr>
            <w:rFonts w:hint="eastAsia"/>
            <w:lang w:eastAsia="ko-KR"/>
          </w:rPr>
          <w:t>의</w:t>
        </w:r>
        <w:r w:rsidR="001C398C">
          <w:rPr>
            <w:rFonts w:hint="eastAsia"/>
            <w:lang w:eastAsia="ko-KR"/>
          </w:rPr>
          <w:t xml:space="preserve"> </w:t>
        </w:r>
      </w:ins>
      <w:del w:id="119" w:author="Jongsoo Kim" w:date="2019-04-04T14:04:00Z"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선택</w:delText>
        </w:r>
        <w:r w:rsidDel="001C398C">
          <w:rPr>
            <w:lang w:eastAsia="ko-KR"/>
          </w:rPr>
          <w:delText xml:space="preserve"> </w:delText>
        </w:r>
        <w:r w:rsidDel="001C398C">
          <w:rPr>
            <w:lang w:eastAsia="ko-KR"/>
          </w:rPr>
          <w:delText>방법</w:delText>
        </w:r>
        <w:r w:rsidDel="001C398C">
          <w:rPr>
            <w:lang w:eastAsia="ko-KR"/>
          </w:rPr>
          <w:delText xml:space="preserve"> </w:delText>
        </w:r>
      </w:del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기준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variance, </w:t>
      </w: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lightgbm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래디언트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부스팅</w:t>
      </w:r>
      <w:proofErr w:type="spellEnd"/>
      <w:ins w:id="120" w:author="Jongsoo Kim" w:date="2019-04-04T14:00:00Z">
        <w:r w:rsidR="001C398C">
          <w:rPr>
            <w:rFonts w:hint="eastAsia"/>
            <w:lang w:eastAsia="ko-KR"/>
          </w:rPr>
          <w:t>(</w:t>
        </w:r>
        <w:r w:rsidR="001C398C">
          <w:rPr>
            <w:lang w:eastAsia="ko-KR"/>
          </w:rPr>
          <w:t>gradient b</w:t>
        </w:r>
        <w:r w:rsidR="001C398C" w:rsidRPr="001C398C">
          <w:rPr>
            <w:lang w:eastAsia="ko-KR"/>
          </w:rPr>
          <w:t>oosting</w:t>
        </w:r>
        <w:r w:rsidR="001C398C">
          <w:rPr>
            <w:rFonts w:hint="eastAsia"/>
            <w:lang w:eastAsia="ko-KR"/>
          </w:rPr>
          <w:t>)</w:t>
        </w:r>
      </w:ins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엔트로피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,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ins w:id="121" w:author="Jongsoo Kim" w:date="2019-04-04T14:05:00Z">
        <w:r w:rsidR="006A565C">
          <w:rPr>
            <w:lang w:eastAsia="ko-KR"/>
          </w:rPr>
          <w:t>s</w:t>
        </w:r>
      </w:ins>
      <w:del w:id="122" w:author="Jongsoo Kim" w:date="2019-04-04T14:05:00Z">
        <w:r w:rsidDel="006A565C">
          <w:rPr>
            <w:lang w:eastAsia="ko-KR"/>
          </w:rPr>
          <w:delText>S</w:delText>
        </w:r>
      </w:del>
      <w:r>
        <w:rPr>
          <w:lang w:eastAsia="ko-KR"/>
        </w:rPr>
        <w:t xml:space="preserve">upport </w:t>
      </w:r>
      <w:ins w:id="123" w:author="Jongsoo Kim" w:date="2019-04-04T14:06:00Z">
        <w:r w:rsidR="006A565C">
          <w:rPr>
            <w:lang w:eastAsia="ko-KR"/>
          </w:rPr>
          <w:t>v</w:t>
        </w:r>
      </w:ins>
      <w:del w:id="124" w:author="Jongsoo Kim" w:date="2019-04-04T14:06:00Z">
        <w:r w:rsidDel="006A565C">
          <w:rPr>
            <w:lang w:eastAsia="ko-KR"/>
          </w:rPr>
          <w:delText>V</w:delText>
        </w:r>
      </w:del>
      <w:r>
        <w:rPr>
          <w:lang w:eastAsia="ko-KR"/>
        </w:rPr>
        <w:t xml:space="preserve">ector </w:t>
      </w:r>
      <w:ins w:id="125" w:author="Jongsoo Kim" w:date="2019-04-04T14:06:00Z">
        <w:r w:rsidR="006A565C">
          <w:rPr>
            <w:lang w:eastAsia="ko-KR"/>
          </w:rPr>
          <w:t>m</w:t>
        </w:r>
      </w:ins>
      <w:del w:id="126" w:author="Jongsoo Kim" w:date="2019-04-04T14:06:00Z">
        <w:r w:rsidDel="006A565C">
          <w:rPr>
            <w:lang w:eastAsia="ko-KR"/>
          </w:rPr>
          <w:delText>M</w:delText>
        </w:r>
      </w:del>
      <w:r>
        <w:rPr>
          <w:lang w:eastAsia="ko-KR"/>
        </w:rPr>
        <w:t>achine</w:t>
      </w:r>
      <w:r>
        <w:rPr>
          <w:lang w:eastAsia="ko-KR"/>
        </w:rPr>
        <w:t>에</w:t>
      </w:r>
      <w:r>
        <w:rPr>
          <w:lang w:eastAsia="ko-KR"/>
        </w:rPr>
        <w:t xml:space="preserve"> L1 </w:t>
      </w:r>
      <w:r>
        <w:rPr>
          <w:lang w:eastAsia="ko-KR"/>
        </w:rPr>
        <w:t>페널티를</w:t>
      </w:r>
      <w:r>
        <w:rPr>
          <w:lang w:eastAsia="ko-KR"/>
        </w:rPr>
        <w:t xml:space="preserve"> </w:t>
      </w:r>
      <w:r>
        <w:rPr>
          <w:lang w:eastAsia="ko-KR"/>
        </w:rPr>
        <w:t>적용하여</w:t>
      </w:r>
      <w:r>
        <w:rPr>
          <w:lang w:eastAsia="ko-KR"/>
        </w:rPr>
        <w:t xml:space="preserve"> featur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정하고</w:t>
      </w:r>
      <w:r>
        <w:rPr>
          <w:lang w:eastAsia="ko-KR"/>
        </w:rPr>
        <w:t xml:space="preserve">, </w:t>
      </w:r>
      <w:r>
        <w:rPr>
          <w:lang w:eastAsia="ko-KR"/>
        </w:rPr>
        <w:t>이것을</w:t>
      </w:r>
      <w:r>
        <w:rPr>
          <w:lang w:eastAsia="ko-KR"/>
        </w:rPr>
        <w:t xml:space="preserve"> weighted voting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선택했</w:t>
      </w:r>
      <w:del w:id="127" w:author="Jongsoo Kim" w:date="2019-04-04T14:02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pStyle w:val="2"/>
        <w:rPr>
          <w:lang w:eastAsia="ko-KR"/>
        </w:rPr>
      </w:pPr>
      <w:bookmarkStart w:id="128" w:name="모델"/>
      <w:r>
        <w:rPr>
          <w:lang w:eastAsia="ko-KR"/>
        </w:rPr>
        <w:t>모델</w:t>
      </w:r>
    </w:p>
    <w:bookmarkEnd w:id="128"/>
    <w:p w:rsidR="00194071" w:rsidRDefault="007B7D1B">
      <w:pPr>
        <w:rPr>
          <w:lang w:eastAsia="ko-KR"/>
        </w:rPr>
      </w:pPr>
      <w:r>
        <w:rPr>
          <w:lang w:eastAsia="ko-KR"/>
        </w:rPr>
        <w:t>불균형</w:t>
      </w:r>
      <w:r>
        <w:rPr>
          <w:lang w:eastAsia="ko-KR"/>
        </w:rPr>
        <w:t xml:space="preserve"> </w:t>
      </w:r>
      <w:r>
        <w:rPr>
          <w:lang w:eastAsia="ko-KR"/>
        </w:rPr>
        <w:t>데이터에는</w:t>
      </w:r>
      <w:r>
        <w:rPr>
          <w:lang w:eastAsia="ko-KR"/>
        </w:rPr>
        <w:t xml:space="preserve"> </w:t>
      </w:r>
      <w:ins w:id="129" w:author="Jongsoo Kim" w:date="2019-04-04T14:06:00Z">
        <w:r w:rsidR="006A565C">
          <w:rPr>
            <w:lang w:eastAsia="ko-KR"/>
          </w:rPr>
          <w:t>b</w:t>
        </w:r>
      </w:ins>
      <w:del w:id="130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ins w:id="131" w:author="Jongsoo Kim" w:date="2019-04-04T14:06:00Z">
        <w:r w:rsidR="006A565C">
          <w:rPr>
            <w:lang w:eastAsia="ko-KR"/>
          </w:rPr>
          <w:t>b</w:t>
        </w:r>
      </w:ins>
      <w:del w:id="132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알고리즘이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동작한다고</w:t>
      </w:r>
      <w:r>
        <w:rPr>
          <w:lang w:eastAsia="ko-KR"/>
        </w:rPr>
        <w:t xml:space="preserve"> </w:t>
      </w:r>
      <w:r>
        <w:rPr>
          <w:lang w:eastAsia="ko-KR"/>
        </w:rPr>
        <w:t>알려져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ins w:id="133" w:author="Jongsoo Kim" w:date="2019-04-04T14:03:00Z">
        <w:r w:rsidR="001C398C">
          <w:rPr>
            <w:rFonts w:hint="eastAsia"/>
            <w:lang w:eastAsia="ko-KR"/>
          </w:rPr>
          <w:t xml:space="preserve">, </w:t>
        </w:r>
      </w:ins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</w:t>
      </w:r>
      <w:ins w:id="134" w:author="Jongsoo Kim" w:date="2019-04-04T14:03:00Z">
        <w:r w:rsidR="001C398C">
          <w:rPr>
            <w:rFonts w:hint="eastAsia"/>
            <w:lang w:eastAsia="ko-KR"/>
          </w:rPr>
          <w:t>이</w:t>
        </w:r>
      </w:ins>
      <w:del w:id="135" w:author="Jongsoo Kim" w:date="2019-04-04T14:03:00Z">
        <w:r w:rsidDel="001C398C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[5,6,7]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ins w:id="136" w:author="Jongsoo Kim" w:date="2019-04-04T14:06:00Z">
        <w:r w:rsidR="006A565C">
          <w:rPr>
            <w:lang w:eastAsia="ko-KR"/>
          </w:rPr>
          <w:t>b</w:t>
        </w:r>
      </w:ins>
      <w:del w:id="137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agg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ins w:id="138" w:author="Jongsoo Kim" w:date="2019-04-04T14:06:00Z">
        <w:r w:rsidR="006A565C">
          <w:rPr>
            <w:lang w:eastAsia="ko-KR"/>
          </w:rPr>
          <w:t>r</w:t>
        </w:r>
      </w:ins>
      <w:del w:id="139" w:author="Jongsoo Kim" w:date="2019-04-04T14:06:00Z">
        <w:r w:rsidDel="006A565C">
          <w:rPr>
            <w:lang w:eastAsia="ko-KR"/>
          </w:rPr>
          <w:delText>R</w:delText>
        </w:r>
      </w:del>
      <w:r>
        <w:rPr>
          <w:lang w:eastAsia="ko-KR"/>
        </w:rPr>
        <w:t xml:space="preserve">andom </w:t>
      </w:r>
      <w:ins w:id="140" w:author="Jongsoo Kim" w:date="2019-04-04T14:06:00Z">
        <w:r w:rsidR="006A565C">
          <w:rPr>
            <w:lang w:eastAsia="ko-KR"/>
          </w:rPr>
          <w:t>f</w:t>
        </w:r>
      </w:ins>
      <w:del w:id="141" w:author="Jongsoo Kim" w:date="2019-04-04T14:06:00Z">
        <w:r w:rsidDel="006A565C">
          <w:rPr>
            <w:lang w:eastAsia="ko-KR"/>
          </w:rPr>
          <w:delText>F</w:delText>
        </w:r>
      </w:del>
      <w:r>
        <w:rPr>
          <w:lang w:eastAsia="ko-KR"/>
        </w:rPr>
        <w:t xml:space="preserve">orest, </w:t>
      </w:r>
      <w:ins w:id="142" w:author="Jongsoo Kim" w:date="2019-04-04T14:06:00Z">
        <w:r w:rsidR="006A565C">
          <w:rPr>
            <w:lang w:eastAsia="ko-KR"/>
          </w:rPr>
          <w:t>b</w:t>
        </w:r>
      </w:ins>
      <w:del w:id="143" w:author="Jongsoo Kim" w:date="2019-04-04T14:06:00Z">
        <w:r w:rsidDel="006A565C">
          <w:rPr>
            <w:lang w:eastAsia="ko-KR"/>
          </w:rPr>
          <w:delText>B</w:delText>
        </w:r>
      </w:del>
      <w:r>
        <w:rPr>
          <w:lang w:eastAsia="ko-KR"/>
        </w:rPr>
        <w:t xml:space="preserve">oosting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proofErr w:type="spellStart"/>
      <w:ins w:id="144" w:author="Jongsoo Kim" w:date="2019-04-04T14:06:00Z">
        <w:r w:rsidR="006A565C">
          <w:rPr>
            <w:lang w:eastAsia="ko-KR"/>
          </w:rPr>
          <w:t>c</w:t>
        </w:r>
      </w:ins>
      <w:del w:id="145" w:author="Jongsoo Kim" w:date="2019-04-04T14:06:00Z">
        <w:r w:rsidDel="006A565C">
          <w:rPr>
            <w:lang w:eastAsia="ko-KR"/>
          </w:rPr>
          <w:delText>C</w:delText>
        </w:r>
      </w:del>
      <w:r>
        <w:rPr>
          <w:lang w:eastAsia="ko-KR"/>
        </w:rPr>
        <w:t>atboost</w:t>
      </w:r>
      <w:proofErr w:type="spellEnd"/>
      <w:r>
        <w:rPr>
          <w:lang w:eastAsia="ko-KR"/>
        </w:rPr>
        <w:t xml:space="preserve">, </w:t>
      </w:r>
      <w:ins w:id="146" w:author="Jongsoo Kim" w:date="2019-04-04T14:06:00Z">
        <w:r w:rsidR="006A565C">
          <w:rPr>
            <w:lang w:eastAsia="ko-KR"/>
          </w:rPr>
          <w:t>n</w:t>
        </w:r>
      </w:ins>
      <w:del w:id="147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 xml:space="preserve">eural </w:t>
      </w:r>
      <w:ins w:id="148" w:author="Jongsoo Kim" w:date="2019-04-04T14:06:00Z">
        <w:r w:rsidR="006A565C">
          <w:rPr>
            <w:lang w:eastAsia="ko-KR"/>
          </w:rPr>
          <w:t>n</w:t>
        </w:r>
      </w:ins>
      <w:del w:id="149" w:author="Jongsoo Kim" w:date="2019-04-04T14:06:00Z">
        <w:r w:rsidDel="006A565C">
          <w:rPr>
            <w:lang w:eastAsia="ko-KR"/>
          </w:rPr>
          <w:delText>N</w:delText>
        </w:r>
      </w:del>
      <w:r>
        <w:rPr>
          <w:lang w:eastAsia="ko-KR"/>
        </w:rPr>
        <w:t>etwork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실험해</w:t>
      </w:r>
      <w:r>
        <w:rPr>
          <w:lang w:eastAsia="ko-KR"/>
        </w:rPr>
        <w:t xml:space="preserve"> </w:t>
      </w:r>
      <w:r>
        <w:rPr>
          <w:lang w:eastAsia="ko-KR"/>
        </w:rPr>
        <w:t>보았</w:t>
      </w:r>
      <w:del w:id="150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파라미터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같</w:t>
      </w:r>
      <w:del w:id="151" w:author="Jongsoo Kim" w:date="2019-04-04T14:03:00Z">
        <w:r w:rsidDel="001C398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  <w:r w:rsidR="00016CC0">
        <w:rPr>
          <w:noProof/>
          <w:lang w:eastAsia="ko-KR"/>
        </w:rPr>
        <w:pict>
          <v:shape id="_x0000_i1036" type="#_x0000_t75" alt="model_parameter" style="width:427.9pt;height:267.05pt;mso-width-percent:0;mso-height-percent:0;mso-width-percent:0;mso-height-percent:0">
            <v:imagedata r:id="rId6" o:title="model_parameter"/>
          </v:shape>
        </w:pict>
      </w:r>
    </w:p>
    <w:p w:rsidR="00194071" w:rsidRDefault="00194071">
      <w:pPr>
        <w:pStyle w:val="Compact"/>
        <w:rPr>
          <w:lang w:eastAsia="ko-KR"/>
        </w:rPr>
      </w:pPr>
    </w:p>
    <w:p w:rsidR="00194071" w:rsidRDefault="007B7D1B">
      <w:pPr>
        <w:pStyle w:val="2"/>
        <w:rPr>
          <w:lang w:eastAsia="ko-KR"/>
        </w:rPr>
      </w:pPr>
      <w:bookmarkStart w:id="152" w:name="검증방법"/>
      <w:r>
        <w:rPr>
          <w:lang w:eastAsia="ko-KR"/>
        </w:rPr>
        <w:t>검증방법</w:t>
      </w:r>
    </w:p>
    <w:bookmarkEnd w:id="152"/>
    <w:p w:rsidR="00194071" w:rsidRDefault="006A565C">
      <w:pPr>
        <w:rPr>
          <w:lang w:eastAsia="ko-KR"/>
        </w:rPr>
      </w:pPr>
      <w:ins w:id="153" w:author="Jongsoo Kim" w:date="2019-04-04T14:06:00Z">
        <w:r>
          <w:rPr>
            <w:rFonts w:hint="eastAsia"/>
            <w:lang w:eastAsia="ko-KR"/>
          </w:rPr>
          <w:t>우리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사용한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데이터는</w:t>
        </w:r>
        <w:r>
          <w:rPr>
            <w:rFonts w:hint="eastAsia"/>
            <w:lang w:eastAsia="ko-KR"/>
          </w:rPr>
          <w:t xml:space="preserve"> </w:t>
        </w:r>
      </w:ins>
      <w:r w:rsidR="007B7D1B">
        <w:rPr>
          <w:lang w:eastAsia="ko-KR"/>
        </w:rPr>
        <w:t>클래스</w:t>
      </w:r>
      <w:r w:rsidR="007B7D1B">
        <w:rPr>
          <w:lang w:eastAsia="ko-KR"/>
        </w:rPr>
        <w:t xml:space="preserve"> </w:t>
      </w:r>
      <w:proofErr w:type="spellStart"/>
      <w:r w:rsidR="007B7D1B">
        <w:rPr>
          <w:lang w:eastAsia="ko-KR"/>
        </w:rPr>
        <w:t>불균형</w:t>
      </w:r>
      <w:ins w:id="154" w:author="Jongsoo Kim" w:date="2019-04-04T14:07:00Z">
        <w:r>
          <w:rPr>
            <w:rFonts w:hint="eastAsia"/>
            <w:lang w:eastAsia="ko-KR"/>
          </w:rPr>
          <w:t>이라</w:t>
        </w:r>
      </w:ins>
      <w:del w:id="155" w:author="Jongsoo Kim" w:date="2019-04-04T14:07:00Z">
        <w:r w:rsidR="007B7D1B" w:rsidDel="006A565C">
          <w:rPr>
            <w:lang w:eastAsia="ko-KR"/>
          </w:rPr>
          <w:delText>인</w:delText>
        </w:r>
        <w:r w:rsidR="007B7D1B" w:rsidDel="006A565C">
          <w:rPr>
            <w:lang w:eastAsia="ko-KR"/>
          </w:rPr>
          <w:delText xml:space="preserve"> </w:delText>
        </w:r>
        <w:r w:rsidR="007B7D1B" w:rsidDel="006A565C">
          <w:rPr>
            <w:lang w:eastAsia="ko-KR"/>
          </w:rPr>
          <w:delText>데이터라</w:delText>
        </w:r>
      </w:del>
      <w:r w:rsidR="007B7D1B">
        <w:rPr>
          <w:lang w:eastAsia="ko-KR"/>
        </w:rPr>
        <w:t>서</w:t>
      </w:r>
      <w:proofErr w:type="spellEnd"/>
      <w:r w:rsidR="007B7D1B">
        <w:rPr>
          <w:lang w:eastAsia="ko-KR"/>
        </w:rPr>
        <w:t xml:space="preserve"> </w:t>
      </w:r>
      <w:r w:rsidR="007B7D1B">
        <w:rPr>
          <w:lang w:eastAsia="ko-KR"/>
        </w:rPr>
        <w:t>일반적인</w:t>
      </w:r>
      <w:r w:rsidR="007B7D1B">
        <w:rPr>
          <w:lang w:eastAsia="ko-KR"/>
        </w:rPr>
        <w:t xml:space="preserve"> accuracy</w:t>
      </w:r>
      <w:r w:rsidR="007B7D1B">
        <w:rPr>
          <w:lang w:eastAsia="ko-KR"/>
        </w:rPr>
        <w:t>로는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적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클래스에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대한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이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어렵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, </w:t>
      </w:r>
      <w:r w:rsidR="007B7D1B">
        <w:rPr>
          <w:lang w:eastAsia="ko-KR"/>
        </w:rPr>
        <w:t>주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지표로는</w:t>
      </w:r>
      <w:r w:rsidR="007B7D1B">
        <w:rPr>
          <w:lang w:eastAsia="ko-KR"/>
        </w:rPr>
        <w:t xml:space="preserve"> </w:t>
      </w:r>
      <w:proofErr w:type="spellStart"/>
      <w:r w:rsidR="007B7D1B">
        <w:rPr>
          <w:lang w:eastAsia="ko-KR"/>
        </w:rPr>
        <w:t>aucPR</w:t>
      </w:r>
      <w:proofErr w:type="spellEnd"/>
      <w:r w:rsidR="007B7D1B">
        <w:rPr>
          <w:lang w:eastAsia="ko-KR"/>
        </w:rPr>
        <w:t>(Area Under the Precision-Recall Curve)</w:t>
      </w:r>
      <w:proofErr w:type="spellStart"/>
      <w:r w:rsidR="007B7D1B">
        <w:rPr>
          <w:lang w:eastAsia="ko-KR"/>
        </w:rPr>
        <w:t>를</w:t>
      </w:r>
      <w:proofErr w:type="spellEnd"/>
      <w:r w:rsidR="007B7D1B">
        <w:rPr>
          <w:lang w:eastAsia="ko-KR"/>
        </w:rPr>
        <w:t xml:space="preserve"> </w:t>
      </w:r>
      <w:r w:rsidR="007B7D1B">
        <w:rPr>
          <w:lang w:eastAsia="ko-KR"/>
        </w:rPr>
        <w:t>사용했</w:t>
      </w:r>
      <w:del w:id="156" w:author="Jongsoo Kim" w:date="2019-04-04T14:07:00Z">
        <w:r w:rsidR="007B7D1B" w:rsidDel="006A565C">
          <w:rPr>
            <w:lang w:eastAsia="ko-KR"/>
          </w:rPr>
          <w:delText>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 (</w:t>
      </w:r>
      <w:ins w:id="157" w:author="Jongsoo Kim" w:date="2019-04-04T14:09:00Z">
        <w:r>
          <w:rPr>
            <w:lang w:eastAsia="ko-KR"/>
          </w:rPr>
          <w:t>m</w:t>
        </w:r>
        <w:r w:rsidRPr="006A565C">
          <w:rPr>
            <w:lang w:eastAsia="ko-KR"/>
          </w:rPr>
          <w:t>icro-average</w:t>
        </w:r>
        <w:r w:rsidRPr="006A565C" w:rsidDel="006A565C">
          <w:rPr>
            <w:lang w:eastAsia="ko-KR"/>
          </w:rPr>
          <w:t xml:space="preserve"> </w:t>
        </w:r>
      </w:ins>
      <w:del w:id="158" w:author="Jongsoo Kim" w:date="2019-04-04T14:09:00Z">
        <w:r w:rsidR="007B7D1B" w:rsidDel="006A565C">
          <w:rPr>
            <w:lang w:eastAsia="ko-KR"/>
          </w:rPr>
          <w:delText xml:space="preserve">Average </w:delText>
        </w:r>
        <w:r w:rsidR="007B7D1B" w:rsidDel="006A565C">
          <w:rPr>
            <w:lang w:eastAsia="ko-KR"/>
          </w:rPr>
          <w:delText>방식은</w:delText>
        </w:r>
        <w:r w:rsidR="007B7D1B" w:rsidDel="006A565C">
          <w:rPr>
            <w:lang w:eastAsia="ko-KR"/>
          </w:rPr>
          <w:delText xml:space="preserve"> Micro </w:delText>
        </w:r>
      </w:del>
      <w:r w:rsidR="007B7D1B">
        <w:rPr>
          <w:lang w:eastAsia="ko-KR"/>
        </w:rPr>
        <w:t>사용</w:t>
      </w:r>
      <w:r w:rsidR="007B7D1B">
        <w:rPr>
          <w:lang w:eastAsia="ko-KR"/>
        </w:rPr>
        <w:t xml:space="preserve">) </w:t>
      </w:r>
      <w:r w:rsidR="007B7D1B">
        <w:rPr>
          <w:lang w:eastAsia="ko-KR"/>
        </w:rPr>
        <w:t>그리고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데이터의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샘플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수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많지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않기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때문에</w:t>
      </w:r>
      <w:r w:rsidR="007B7D1B">
        <w:rPr>
          <w:lang w:eastAsia="ko-KR"/>
        </w:rPr>
        <w:t xml:space="preserve"> 5-fold cross validation</w:t>
      </w:r>
      <w:proofErr w:type="spellStart"/>
      <w:r w:rsidR="007B7D1B">
        <w:rPr>
          <w:lang w:eastAsia="ko-KR"/>
        </w:rPr>
        <w:t>으로</w:t>
      </w:r>
      <w:proofErr w:type="spellEnd"/>
      <w:r w:rsidR="007B7D1B">
        <w:rPr>
          <w:lang w:eastAsia="ko-KR"/>
        </w:rPr>
        <w:t xml:space="preserve"> </w:t>
      </w:r>
      <w:r w:rsidR="007B7D1B">
        <w:rPr>
          <w:lang w:eastAsia="ko-KR"/>
        </w:rPr>
        <w:t>성능을</w:t>
      </w:r>
      <w:r w:rsidR="007B7D1B">
        <w:rPr>
          <w:lang w:eastAsia="ko-KR"/>
        </w:rPr>
        <w:t xml:space="preserve"> </w:t>
      </w:r>
      <w:r w:rsidR="007B7D1B">
        <w:rPr>
          <w:lang w:eastAsia="ko-KR"/>
        </w:rPr>
        <w:t>측정</w:t>
      </w:r>
      <w:ins w:id="159" w:author="Jongsoo Kim" w:date="2019-04-04T14:21:00Z">
        <w:r w:rsidR="00D902C9">
          <w:rPr>
            <w:rFonts w:hint="eastAsia"/>
            <w:lang w:eastAsia="ko-KR"/>
          </w:rPr>
          <w:t>했</w:t>
        </w:r>
      </w:ins>
      <w:del w:id="160" w:author="Jongsoo Kim" w:date="2019-04-04T14:10:00Z">
        <w:r w:rsidR="007B7D1B" w:rsidDel="006A565C">
          <w:rPr>
            <w:lang w:eastAsia="ko-KR"/>
          </w:rPr>
          <w:delText>했습니</w:delText>
        </w:r>
      </w:del>
      <w:r w:rsidR="007B7D1B">
        <w:rPr>
          <w:lang w:eastAsia="ko-KR"/>
        </w:rPr>
        <w:t>다</w:t>
      </w:r>
      <w:r w:rsidR="007B7D1B">
        <w:rPr>
          <w:lang w:eastAsia="ko-KR"/>
        </w:rPr>
        <w:t>.</w:t>
      </w:r>
    </w:p>
    <w:p w:rsidR="00194071" w:rsidRDefault="00016CC0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194071" w:rsidRDefault="007B7D1B">
      <w:pPr>
        <w:pStyle w:val="2"/>
        <w:rPr>
          <w:lang w:eastAsia="ko-KR"/>
        </w:rPr>
      </w:pPr>
      <w:bookmarkStart w:id="161" w:name="실험-결과"/>
      <w:r>
        <w:rPr>
          <w:lang w:eastAsia="ko-KR"/>
        </w:rPr>
        <w:t>실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bookmarkEnd w:id="161"/>
    <w:p w:rsidR="00194071" w:rsidRDefault="007B7D1B">
      <w:pPr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테이블은</w:t>
      </w:r>
      <w:r>
        <w:rPr>
          <w:lang w:eastAsia="ko-KR"/>
        </w:rPr>
        <w:t xml:space="preserve"> </w:t>
      </w:r>
      <w:ins w:id="162" w:author="Jongsoo Kim" w:date="2019-04-04T14:32:00Z">
        <w:r w:rsidR="00B44E1B">
          <w:rPr>
            <w:rFonts w:hint="eastAsia"/>
            <w:lang w:eastAsia="ko-KR"/>
          </w:rPr>
          <w:t>3</w:t>
        </w:r>
        <w:r w:rsidR="00B44E1B">
          <w:rPr>
            <w:rFonts w:hint="eastAsia"/>
            <w:lang w:eastAsia="ko-KR"/>
          </w:rPr>
          <w:t>가지</w:t>
        </w:r>
      </w:ins>
      <w:del w:id="163" w:author="Jongsoo Kim" w:date="2019-04-04T14:32:00Z">
        <w:r w:rsidDel="00B44E1B">
          <w:rPr>
            <w:lang w:eastAsia="ko-KR"/>
          </w:rPr>
          <w:delText>각</w:delText>
        </w:r>
      </w:del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</w:t>
      </w:r>
      <w:ins w:id="164" w:author="Jongsoo Kim" w:date="2019-04-04T14:30:00Z">
        <w:r w:rsidR="00B44E1B">
          <w:rPr>
            <w:lang w:eastAsia="ko-KR"/>
          </w:rPr>
          <w:t>셋</w:t>
        </w:r>
      </w:ins>
      <w:proofErr w:type="spellEnd"/>
      <w:del w:id="165" w:author="Jongsoo Kim" w:date="2019-04-04T14:30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트</w:delText>
        </w:r>
      </w:del>
      <w:ins w:id="166" w:author="Jongsoo Kim" w:date="2019-04-04T14:32:00Z">
        <w:r w:rsidR="00B44E1B">
          <w:rPr>
            <w:rFonts w:hint="eastAsia"/>
            <w:lang w:eastAsia="ko-KR"/>
          </w:rPr>
          <w:t xml:space="preserve"> </w:t>
        </w:r>
      </w:ins>
      <w:del w:id="167" w:author="Jongsoo Kim" w:date="2019-04-04T14:32:00Z">
        <w:r w:rsidDel="00B44E1B">
          <w:rPr>
            <w:lang w:eastAsia="ko-KR"/>
          </w:rPr>
          <w:delText>별</w:delText>
        </w:r>
        <w:r w:rsidDel="00B44E1B">
          <w:rPr>
            <w:lang w:eastAsia="ko-KR"/>
          </w:rPr>
          <w:delText>, 3</w:delText>
        </w:r>
        <w:r w:rsidDel="00B44E1B">
          <w:rPr>
            <w:lang w:eastAsia="ko-KR"/>
          </w:rPr>
          <w:delText>가지</w:delText>
        </w:r>
        <w:r w:rsidDel="00B44E1B">
          <w:rPr>
            <w:lang w:eastAsia="ko-KR"/>
          </w:rPr>
          <w:delText xml:space="preserve"> </w:delText>
        </w:r>
      </w:del>
      <w:r>
        <w:rPr>
          <w:lang w:eastAsia="ko-KR"/>
        </w:rPr>
        <w:t>모델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평균값</w:t>
      </w:r>
      <w:ins w:id="168" w:author="Jongsoo Kim" w:date="2019-04-04T14:10:00Z">
        <w:r w:rsidR="006A565C">
          <w:rPr>
            <w:rFonts w:hint="eastAsia"/>
            <w:lang w:eastAsia="ko-KR"/>
          </w:rPr>
          <w:t>이</w:t>
        </w:r>
      </w:ins>
      <w:del w:id="169" w:author="Jongsoo Kim" w:date="2019-04-04T14:10:00Z">
        <w:r w:rsidDel="006A565C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b/>
          <w:lang w:eastAsia="ko-KR"/>
        </w:rPr>
        <w:t xml:space="preserve">com = RNA + methylation , </w:t>
      </w:r>
      <w:proofErr w:type="spellStart"/>
      <w:r>
        <w:rPr>
          <w:b/>
          <w:lang w:eastAsia="ko-KR"/>
        </w:rPr>
        <w:t>rna</w:t>
      </w:r>
      <w:proofErr w:type="spellEnd"/>
      <w:r>
        <w:rPr>
          <w:b/>
          <w:lang w:eastAsia="ko-KR"/>
        </w:rPr>
        <w:t xml:space="preserve"> = RNA , </w:t>
      </w:r>
      <w:proofErr w:type="spellStart"/>
      <w:r>
        <w:rPr>
          <w:b/>
          <w:lang w:eastAsia="ko-KR"/>
        </w:rPr>
        <w:t>mtl</w:t>
      </w:r>
      <w:proofErr w:type="spellEnd"/>
      <w:r>
        <w:rPr>
          <w:b/>
          <w:lang w:eastAsia="ko-KR"/>
        </w:rPr>
        <w:t xml:space="preserve"> = methylation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, </w:t>
      </w:r>
      <w:r>
        <w:rPr>
          <w:lang w:eastAsia="ko-KR"/>
        </w:rPr>
        <w:t>뒤의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feature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170" w:author="Jongsoo Kim" w:date="2019-04-04T14:10:00Z">
        <w:r w:rsidR="006A565C">
          <w:rPr>
            <w:rFonts w:hint="eastAsia"/>
            <w:lang w:eastAsia="ko-KR"/>
          </w:rPr>
          <w:t>낸다</w:t>
        </w:r>
      </w:ins>
      <w:del w:id="171" w:author="Jongsoo Kim" w:date="2019-04-04T14:10:00Z">
        <w:r w:rsidDel="006A565C">
          <w:rPr>
            <w:lang w:eastAsia="ko-KR"/>
          </w:rPr>
          <w:delText>냅니다</w:delText>
        </w:r>
      </w:del>
      <w:r>
        <w:rPr>
          <w:lang w:eastAsia="ko-KR"/>
        </w:rPr>
        <w:t>.</w:t>
      </w:r>
    </w:p>
    <w:p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724525" cy="762000"/>
            <wp:effectExtent l="0" t="0" r="0" b="0"/>
            <wp:docPr id="1" name="그림 1" descr="C:\Users\TBI\AppData\Local\Microsoft\Windows\INetCache\Content.Word\model_performace_compa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BI\AppData\Local\Microsoft\Windows\INetCache\Content.Word\model_performace_compa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1: Compare </w:t>
      </w:r>
      <w:proofErr w:type="spellStart"/>
      <w:r>
        <w:t>aucPR</w:t>
      </w:r>
      <w:proofErr w:type="spellEnd"/>
      <w:r>
        <w:t xml:space="preserve"> micro average 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lastRenderedPageBreak/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>(Deep Neural Network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feature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</w:t>
      </w:r>
      <w:ins w:id="172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173" w:author="Jongsoo Kim" w:date="2019-04-04T14:31:00Z">
        <w:r w:rsidDel="00B44E1B">
          <w:rPr>
            <w:lang w:eastAsia="ko-KR"/>
          </w:rPr>
          <w:delText>세트</w:delText>
        </w:r>
      </w:del>
      <w:r>
        <w:rPr>
          <w:lang w:eastAsia="ko-KR"/>
        </w:rPr>
        <w:t>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모델들</w:t>
      </w:r>
      <w:r>
        <w:rPr>
          <w:lang w:eastAsia="ko-KR"/>
        </w:rPr>
        <w:t xml:space="preserve">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했</w:t>
      </w:r>
      <w:del w:id="174" w:author="Jongsoo Kim" w:date="2019-04-04T14:13:00Z">
        <w:r w:rsidDel="006A565C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rPr>
          <w:lang w:eastAsia="ko-KR"/>
        </w:rPr>
      </w:pPr>
      <w:bookmarkStart w:id="175" w:name="section"/>
      <w:bookmarkEnd w:id="175"/>
      <w:r>
        <w:rPr>
          <w:lang w:eastAsia="ko-KR"/>
        </w:rPr>
        <w:t>다음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성능을</w:t>
      </w:r>
      <w:r>
        <w:rPr>
          <w:lang w:eastAsia="ko-KR"/>
        </w:rPr>
        <w:t xml:space="preserve"> </w:t>
      </w:r>
      <w:r>
        <w:rPr>
          <w:lang w:eastAsia="ko-KR"/>
        </w:rPr>
        <w:t>나타낸</w:t>
      </w:r>
      <w:r>
        <w:rPr>
          <w:lang w:eastAsia="ko-KR"/>
        </w:rPr>
        <w:t xml:space="preserve"> </w:t>
      </w:r>
      <w:r>
        <w:rPr>
          <w:lang w:eastAsia="ko-KR"/>
        </w:rPr>
        <w:t>테이블</w:t>
      </w:r>
      <w:ins w:id="176" w:author="Jongsoo Kim" w:date="2019-04-04T14:14:00Z">
        <w:r w:rsidR="006A565C">
          <w:rPr>
            <w:rFonts w:hint="eastAsia"/>
            <w:lang w:eastAsia="ko-KR"/>
          </w:rPr>
          <w:t>이</w:t>
        </w:r>
      </w:ins>
      <w:del w:id="177" w:author="Jongsoo Kim" w:date="2019-04-04T14:14:00Z">
        <w:r w:rsidDel="006A565C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음영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고</w:t>
      </w:r>
      <w:r>
        <w:rPr>
          <w:lang w:eastAsia="ko-KR"/>
        </w:rPr>
        <w:t xml:space="preserve">, </w:t>
      </w:r>
      <w:r>
        <w:rPr>
          <w:lang w:eastAsia="ko-KR"/>
        </w:rPr>
        <w:t>빨간색</w:t>
      </w:r>
      <w:r>
        <w:rPr>
          <w:lang w:eastAsia="ko-KR"/>
        </w:rPr>
        <w:t xml:space="preserve"> </w:t>
      </w:r>
      <w:r>
        <w:rPr>
          <w:lang w:eastAsia="ko-KR"/>
        </w:rPr>
        <w:t>숫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에서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데이터</w:t>
      </w:r>
      <w:ins w:id="178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179" w:author="Jongsoo Kim" w:date="2019-04-04T14:31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트</w:delText>
        </w:r>
      </w:del>
      <w:ins w:id="180" w:author="Jongsoo Kim" w:date="2019-04-04T14:31:00Z">
        <w:r w:rsidR="00B44E1B">
          <w:rPr>
            <w:rFonts w:hint="eastAsia"/>
            <w:lang w:eastAsia="ko-KR"/>
          </w:rPr>
          <w:t>을</w:t>
        </w:r>
      </w:ins>
      <w:proofErr w:type="spellEnd"/>
      <w:del w:id="181" w:author="Jongsoo Kim" w:date="2019-04-04T14:31:00Z">
        <w:r w:rsidDel="00B44E1B">
          <w:rPr>
            <w:lang w:eastAsia="ko-KR"/>
          </w:rPr>
          <w:delText>를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182" w:author="Jongsoo Kim" w:date="2019-04-04T14:14:00Z">
        <w:r w:rsidR="006A565C">
          <w:rPr>
            <w:rFonts w:hint="eastAsia"/>
            <w:lang w:eastAsia="ko-KR"/>
          </w:rPr>
          <w:t>낸</w:t>
        </w:r>
      </w:ins>
      <w:del w:id="183" w:author="Jongsoo Kim" w:date="2019-04-04T14:14:00Z">
        <w:r w:rsidDel="006A565C">
          <w:rPr>
            <w:lang w:eastAsia="ko-KR"/>
          </w:rPr>
          <w:delText>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b/>
          <w:lang w:eastAsia="ko-KR"/>
        </w:rPr>
        <w:t>Coun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를</w:t>
      </w:r>
      <w:r>
        <w:rPr>
          <w:lang w:eastAsia="ko-KR"/>
        </w:rPr>
        <w:t xml:space="preserve"> </w:t>
      </w:r>
      <w:r>
        <w:rPr>
          <w:lang w:eastAsia="ko-KR"/>
        </w:rPr>
        <w:t>나타</w:t>
      </w:r>
      <w:ins w:id="184" w:author="Jongsoo Kim" w:date="2019-04-04T14:15:00Z">
        <w:r w:rsidR="006A565C">
          <w:rPr>
            <w:rFonts w:hint="eastAsia"/>
            <w:lang w:eastAsia="ko-KR"/>
          </w:rPr>
          <w:t>낸</w:t>
        </w:r>
      </w:ins>
      <w:del w:id="185" w:author="Jongsoo Kim" w:date="2019-04-04T14:14:00Z">
        <w:r w:rsidDel="006A565C">
          <w:rPr>
            <w:lang w:eastAsia="ko-KR"/>
          </w:rPr>
          <w:delText>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pStyle w:val="Compact"/>
        <w:rPr>
          <w:lang w:eastAsia="ko-KR"/>
        </w:rPr>
      </w:pPr>
      <w:r>
        <w:rPr>
          <w:noProof/>
          <w:lang w:eastAsia="ko-KR"/>
        </w:rPr>
        <w:drawing>
          <wp:inline distT="0" distB="0" distL="0" distR="0">
            <wp:extent cx="5724525" cy="3886200"/>
            <wp:effectExtent l="0" t="0" r="0" b="0"/>
            <wp:docPr id="2" name="그림 2" descr="C:\Users\TBI\AppData\Local\Microsoft\Windows\INetCache\Content.Word\nn_result_table_best_each_datas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BI\AppData\Local\Microsoft\Windows\INetCache\Content.Word\nn_result_table_best_each_dataset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88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rPr>
          <w:lang w:eastAsia="ko-KR"/>
        </w:rPr>
        <w:t xml:space="preserve"> </w:t>
      </w:r>
      <w:r>
        <w:t xml:space="preserve">Figure 2: Compare each class aucPR across all dataset </w:t>
      </w:r>
    </w:p>
    <w:p w:rsidR="00194071" w:rsidRDefault="007B7D1B">
      <w:p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가</w:t>
      </w:r>
      <w:r>
        <w:rPr>
          <w:lang w:eastAsia="ko-KR"/>
        </w:rPr>
        <w:t xml:space="preserve"> 1</w:t>
      </w:r>
      <w:ins w:id="186" w:author="Jongsoo Kim" w:date="2019-04-04T14:15:00Z">
        <w:r w:rsidR="006A565C">
          <w:rPr>
            <w:lang w:eastAsia="ko-KR"/>
          </w:rPr>
          <w:t>,</w:t>
        </w:r>
      </w:ins>
      <w:r>
        <w:rPr>
          <w:lang w:eastAsia="ko-KR"/>
        </w:rPr>
        <w:t>00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RNA + methylation</w:t>
      </w:r>
      <w:proofErr w:type="spellStart"/>
      <w:ins w:id="187" w:author="Jongsoo Kim" w:date="2019-04-04T14:32:00Z">
        <w:r w:rsidR="00B44E1B">
          <w:rPr>
            <w:rFonts w:hint="eastAsia"/>
            <w:lang w:eastAsia="ko-KR"/>
          </w:rPr>
          <w:t>데이터셋</w:t>
        </w:r>
      </w:ins>
      <w:del w:id="188" w:author="Jongsoo Kim" w:date="2019-04-04T14:27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조합</w:delText>
        </w:r>
      </w:del>
      <w:r>
        <w:rPr>
          <w:lang w:eastAsia="ko-KR"/>
        </w:rPr>
        <w:t>이</w:t>
      </w:r>
      <w:proofErr w:type="spellEnd"/>
      <w:ins w:id="189" w:author="Jongsoo Kim" w:date="2019-04-04T14:27:00Z"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가장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성능이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좋았고</w:t>
        </w:r>
      </w:ins>
      <w:r>
        <w:rPr>
          <w:lang w:eastAsia="ko-KR"/>
        </w:rPr>
        <w:t xml:space="preserve">, </w:t>
      </w:r>
      <w:ins w:id="190" w:author="Jongsoo Kim" w:date="2019-04-04T14:19:00Z">
        <w:r w:rsidR="00D902C9">
          <w:rPr>
            <w:lang w:eastAsia="ko-KR"/>
          </w:rPr>
          <w:t>3</w:t>
        </w:r>
      </w:ins>
      <w:ins w:id="191" w:author="Jongsoo Kim" w:date="2019-04-04T14:33:00Z">
        <w:r w:rsidR="00B44E1B">
          <w:rPr>
            <w:lang w:eastAsia="ko-KR"/>
          </w:rPr>
          <w:t>,</w:t>
        </w:r>
      </w:ins>
      <w:del w:id="192" w:author="Jongsoo Kim" w:date="2019-04-04T14:19:00Z">
        <w:r w:rsidDel="00D902C9">
          <w:rPr>
            <w:lang w:eastAsia="ko-KR"/>
          </w:rPr>
          <w:delText>2</w:delText>
        </w:r>
      </w:del>
      <w:r>
        <w:rPr>
          <w:lang w:eastAsia="ko-KR"/>
        </w:rPr>
        <w:t xml:space="preserve">000, </w:t>
      </w:r>
      <w:ins w:id="193" w:author="Jongsoo Kim" w:date="2019-04-04T14:19:00Z">
        <w:r w:rsidR="00D902C9">
          <w:rPr>
            <w:lang w:eastAsia="ko-KR"/>
          </w:rPr>
          <w:t>5</w:t>
        </w:r>
      </w:ins>
      <w:ins w:id="194" w:author="Jongsoo Kim" w:date="2019-04-04T14:33:00Z">
        <w:r w:rsidR="00B44E1B">
          <w:rPr>
            <w:lang w:eastAsia="ko-KR"/>
          </w:rPr>
          <w:t>,</w:t>
        </w:r>
      </w:ins>
      <w:del w:id="195" w:author="Jongsoo Kim" w:date="2019-04-04T14:19:00Z">
        <w:r w:rsidDel="00D902C9">
          <w:rPr>
            <w:lang w:eastAsia="ko-KR"/>
          </w:rPr>
          <w:delText>3</w:delText>
        </w:r>
      </w:del>
      <w:r>
        <w:rPr>
          <w:lang w:eastAsia="ko-KR"/>
        </w:rPr>
        <w:t>000</w:t>
      </w:r>
      <w:r>
        <w:rPr>
          <w:lang w:eastAsia="ko-KR"/>
        </w:rPr>
        <w:t>개</w:t>
      </w:r>
      <w:ins w:id="196" w:author="Jongsoo Kim" w:date="2019-04-04T14:27:00Z"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일</w:t>
        </w:r>
      </w:ins>
      <w:ins w:id="197" w:author="Jongsoo Kim" w:date="2019-04-04T14:28:00Z">
        <w:r w:rsidR="00B44E1B">
          <w:rPr>
            <w:rFonts w:hint="eastAsia"/>
            <w:lang w:eastAsia="ko-KR"/>
          </w:rPr>
          <w:t xml:space="preserve"> </w:t>
        </w:r>
      </w:ins>
      <w:ins w:id="198" w:author="Jongsoo Kim" w:date="2019-04-04T14:27:00Z">
        <w:r w:rsidR="00B44E1B">
          <w:rPr>
            <w:rFonts w:hint="eastAsia"/>
            <w:lang w:eastAsia="ko-KR"/>
          </w:rPr>
          <w:t>때</w:t>
        </w:r>
      </w:ins>
      <w:r>
        <w:rPr>
          <w:lang w:eastAsia="ko-KR"/>
        </w:rPr>
        <w:t>는</w:t>
      </w:r>
      <w:r>
        <w:rPr>
          <w:lang w:eastAsia="ko-KR"/>
        </w:rPr>
        <w:t xml:space="preserve"> RNA + methylation</w:t>
      </w:r>
      <w:del w:id="199" w:author="Jongsoo Kim" w:date="2019-04-04T14:28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</w:delText>
        </w:r>
      </w:del>
      <w:r>
        <w:rPr>
          <w:lang w:eastAsia="ko-KR"/>
        </w:rPr>
        <w:t>와</w:t>
      </w:r>
      <w:r>
        <w:rPr>
          <w:lang w:eastAsia="ko-KR"/>
        </w:rPr>
        <w:t xml:space="preserve"> RNA</w:t>
      </w:r>
      <w:ins w:id="200" w:author="Jongsoo Kim" w:date="2019-04-04T14:33:00Z">
        <w:r w:rsidR="00B44E1B">
          <w:rPr>
            <w:rFonts w:hint="eastAsia"/>
            <w:lang w:eastAsia="ko-KR"/>
          </w:rPr>
          <w:t xml:space="preserve"> </w:t>
        </w:r>
        <w:proofErr w:type="spellStart"/>
        <w:r w:rsidR="00B44E1B">
          <w:rPr>
            <w:rFonts w:hint="eastAsia"/>
            <w:lang w:eastAsia="ko-KR"/>
          </w:rPr>
          <w:t>데이터셋</w:t>
        </w:r>
      </w:ins>
      <w:del w:id="201" w:author="Jongsoo Kim" w:date="2019-04-04T14:28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</w:delText>
        </w:r>
      </w:del>
      <w:r>
        <w:rPr>
          <w:lang w:eastAsia="ko-KR"/>
        </w:rPr>
        <w:t>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슷한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202" w:author="Jongsoo Kim" w:date="2019-04-04T14:28:00Z">
        <w:r w:rsidDel="00B44E1B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모든</w:t>
      </w:r>
      <w:r>
        <w:rPr>
          <w:lang w:eastAsia="ko-KR"/>
        </w:rPr>
        <w:t xml:space="preserve"> feature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대해서</w:t>
      </w:r>
      <w:r>
        <w:rPr>
          <w:lang w:eastAsia="ko-KR"/>
        </w:rPr>
        <w:t xml:space="preserve"> methylation </w:t>
      </w:r>
      <w:proofErr w:type="spellStart"/>
      <w:r>
        <w:rPr>
          <w:lang w:eastAsia="ko-KR"/>
        </w:rPr>
        <w:t>데이터</w:t>
      </w:r>
      <w:ins w:id="203" w:author="Jongsoo Kim" w:date="2019-04-04T14:33:00Z">
        <w:r w:rsidR="00B44E1B">
          <w:rPr>
            <w:rFonts w:hint="eastAsia"/>
            <w:lang w:eastAsia="ko-KR"/>
          </w:rPr>
          <w:t>셋은</w:t>
        </w:r>
      </w:ins>
      <w:proofErr w:type="spellEnd"/>
      <w:del w:id="204" w:author="Jongsoo Kim" w:date="2019-04-04T14:33:00Z">
        <w:r w:rsidDel="00B44E1B">
          <w:rPr>
            <w:lang w:eastAsia="ko-KR"/>
          </w:rPr>
          <w:delText>는</w:delText>
        </w:r>
      </w:del>
      <w:r>
        <w:rPr>
          <w:lang w:eastAsia="ko-KR"/>
        </w:rPr>
        <w:t xml:space="preserve"> </w:t>
      </w:r>
      <w:proofErr w:type="spellStart"/>
      <w:r>
        <w:rPr>
          <w:lang w:eastAsia="ko-KR"/>
        </w:rPr>
        <w:t>다른</w:t>
      </w:r>
      <w:ins w:id="205" w:author="Jongsoo Kim" w:date="2019-04-04T14:33:00Z">
        <w:r w:rsidR="00B44E1B">
          <w:rPr>
            <w:rFonts w:hint="eastAsia"/>
            <w:lang w:eastAsia="ko-KR"/>
          </w:rPr>
          <w:t>것</w:t>
        </w:r>
        <w:proofErr w:type="spellEnd"/>
        <w:r w:rsidR="00B44E1B">
          <w:rPr>
            <w:rFonts w:hint="eastAsia"/>
            <w:lang w:eastAsia="ko-KR"/>
          </w:rPr>
          <w:t xml:space="preserve"> </w:t>
        </w:r>
      </w:ins>
      <w:del w:id="206" w:author="Jongsoo Kim" w:date="2019-04-04T14:33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데이터들</w:delText>
        </w:r>
      </w:del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나왔</w:t>
      </w:r>
      <w:del w:id="207" w:author="Jongsoo Kim" w:date="2019-04-04T14:23:00Z">
        <w:r w:rsidDel="00D902C9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7B7D1B" w:rsidRDefault="00016CC0">
      <w:pPr>
        <w:rPr>
          <w:lang w:eastAsia="ko-KR"/>
        </w:rPr>
      </w:pPr>
      <w:r>
        <w:rPr>
          <w:noProof/>
          <w:lang w:eastAsia="ko-KR"/>
        </w:rPr>
        <w:lastRenderedPageBreak/>
        <w:pict>
          <v:shape id="_x0000_i1034" type="#_x0000_t75" alt="nn_result_table_best_each_dataset_bycount" style="width:450.25pt;height:275.25pt;mso-width-percent:0;mso-height-percent:0;mso-width-percent:0;mso-height-percent:0">
            <v:imagedata r:id="rId9" o:title="nn_result_table_best_each_dataset_bycount"/>
          </v:shape>
        </w:pict>
      </w:r>
    </w:p>
    <w:p w:rsidR="00194071" w:rsidRDefault="007B7D1B">
      <w:pPr>
        <w:pStyle w:val="Compact"/>
      </w:pPr>
      <w:bookmarkStart w:id="208" w:name="section-1"/>
      <w:bookmarkEnd w:id="208"/>
      <w:r>
        <w:rPr>
          <w:lang w:eastAsia="ko-KR"/>
        </w:rPr>
        <w:t xml:space="preserve"> </w:t>
      </w:r>
      <w:r>
        <w:t xml:space="preserve">Figure 3: Compare each class aucPR in same feature count </w:t>
      </w:r>
    </w:p>
    <w:p w:rsidR="00194071" w:rsidRDefault="00194071">
      <w:pPr>
        <w:pStyle w:val="Compact"/>
      </w:pPr>
    </w:p>
    <w:p w:rsidR="00194071" w:rsidRDefault="007B7D1B">
      <w:pPr>
        <w:rPr>
          <w:lang w:eastAsia="ko-KR"/>
        </w:rPr>
      </w:pP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RNA + methylation </w:t>
      </w:r>
      <w:del w:id="209" w:author="Jongsoo Kim" w:date="2019-04-04T14:34:00Z">
        <w:r w:rsidDel="00B44E1B">
          <w:rPr>
            <w:lang w:eastAsia="ko-KR"/>
          </w:rPr>
          <w:delText>조합의</w:delText>
        </w:r>
        <w:r w:rsidDel="00B44E1B">
          <w:rPr>
            <w:lang w:eastAsia="ko-KR"/>
          </w:rPr>
          <w:delText xml:space="preserve"> </w:delText>
        </w:r>
      </w:del>
      <w:proofErr w:type="spellStart"/>
      <w:r>
        <w:rPr>
          <w:lang w:eastAsia="ko-KR"/>
        </w:rPr>
        <w:t>데이터</w:t>
      </w:r>
      <w:ins w:id="210" w:author="Jongsoo Kim" w:date="2019-04-04T14:31:00Z">
        <w:r w:rsidR="00B44E1B">
          <w:rPr>
            <w:rFonts w:hint="eastAsia"/>
            <w:lang w:eastAsia="ko-KR"/>
          </w:rPr>
          <w:t>셋</w:t>
        </w:r>
      </w:ins>
      <w:del w:id="211" w:author="Jongsoo Kim" w:date="2019-04-04T14:31:00Z"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세</w:delText>
        </w:r>
      </w:del>
      <w:ins w:id="212" w:author="Jongsoo Kim" w:date="2019-04-04T14:32:00Z">
        <w:r w:rsidR="00B44E1B">
          <w:rPr>
            <w:rFonts w:hint="eastAsia"/>
            <w:lang w:eastAsia="ko-KR"/>
          </w:rPr>
          <w:t>이</w:t>
        </w:r>
      </w:ins>
      <w:proofErr w:type="spellEnd"/>
      <w:del w:id="213" w:author="Jongsoo Kim" w:date="2019-04-04T14:31:00Z">
        <w:r w:rsidDel="00B44E1B">
          <w:rPr>
            <w:lang w:eastAsia="ko-KR"/>
          </w:rPr>
          <w:delText>트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feature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구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ucPR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1,000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RNA</w:t>
      </w:r>
      <w:ins w:id="214" w:author="Jongsoo Kim" w:date="2019-04-04T14:34:00Z">
        <w:r w:rsidR="00B44E1B">
          <w:rPr>
            <w:rFonts w:hint="eastAsia"/>
            <w:lang w:eastAsia="ko-KR"/>
          </w:rPr>
          <w:t xml:space="preserve"> +</w:t>
        </w:r>
      </w:ins>
      <w:del w:id="215" w:author="Jongsoo Kim" w:date="2019-04-04T14:34:00Z">
        <w:r w:rsidDel="00B44E1B">
          <w:rPr>
            <w:lang w:eastAsia="ko-KR"/>
          </w:rPr>
          <w:delText>와</w:delText>
        </w:r>
      </w:del>
      <w:r>
        <w:rPr>
          <w:lang w:eastAsia="ko-KR"/>
        </w:rPr>
        <w:t xml:space="preserve"> methylation</w:t>
      </w:r>
      <w:proofErr w:type="spellStart"/>
      <w:ins w:id="216" w:author="Jongsoo Kim" w:date="2019-04-04T14:35:00Z">
        <w:r w:rsidR="00B44E1B">
          <w:rPr>
            <w:rFonts w:hint="eastAsia"/>
            <w:lang w:eastAsia="ko-KR"/>
          </w:rPr>
          <w:t>데이터셋이</w:t>
        </w:r>
        <w:proofErr w:type="spellEnd"/>
        <w:r w:rsidR="00B44E1B">
          <w:rPr>
            <w:rFonts w:hint="eastAsia"/>
            <w:lang w:eastAsia="ko-KR"/>
          </w:rPr>
          <w:t xml:space="preserve"> </w:t>
        </w:r>
      </w:ins>
      <w:del w:id="217" w:author="Jongsoo Kim" w:date="2019-04-04T14:35:00Z">
        <w:r w:rsidDel="00B44E1B">
          <w:rPr>
            <w:lang w:eastAsia="ko-KR"/>
          </w:rPr>
          <w:delText>을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같이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구성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시</w:delText>
        </w:r>
        <w:r w:rsidDel="00B44E1B">
          <w:rPr>
            <w:lang w:eastAsia="ko-KR"/>
          </w:rPr>
          <w:delText xml:space="preserve"> </w:delText>
        </w:r>
      </w:del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더욱더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218" w:author="Jongsoo Kim" w:date="2019-04-04T14:35:00Z">
        <w:r w:rsidDel="00B44E1B">
          <w:rPr>
            <w:lang w:eastAsia="ko-KR"/>
          </w:rPr>
          <w:delText>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rPr>
          <w:ins w:id="219" w:author="Jongsoo Kim" w:date="2019-04-04T14:38:00Z"/>
          <w:lang w:eastAsia="ko-KR"/>
        </w:rPr>
      </w:pPr>
      <w:bookmarkStart w:id="220" w:name="section-2"/>
      <w:bookmarkEnd w:id="220"/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Micro Precision-Recall Curve</w:t>
      </w:r>
      <w:proofErr w:type="spellStart"/>
      <w:ins w:id="221" w:author="Jongsoo Kim" w:date="2019-04-04T14:36:00Z">
        <w:r w:rsidR="00B44E1B">
          <w:rPr>
            <w:rFonts w:hint="eastAsia"/>
            <w:lang w:eastAsia="ko-KR"/>
          </w:rPr>
          <w:t>를</w:t>
        </w:r>
        <w:proofErr w:type="spellEnd"/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시각화한</w:t>
        </w:r>
        <w:r w:rsidR="00B44E1B">
          <w:rPr>
            <w:rFonts w:hint="eastAsia"/>
            <w:lang w:eastAsia="ko-KR"/>
          </w:rPr>
          <w:t xml:space="preserve"> </w:t>
        </w:r>
        <w:r w:rsidR="00B44E1B">
          <w:rPr>
            <w:rFonts w:hint="eastAsia"/>
            <w:lang w:eastAsia="ko-KR"/>
          </w:rPr>
          <w:t>결과로</w:t>
        </w:r>
        <w:r w:rsidR="00B44E1B">
          <w:rPr>
            <w:rFonts w:hint="eastAsia"/>
            <w:lang w:eastAsia="ko-KR"/>
          </w:rPr>
          <w:t>,</w:t>
        </w:r>
      </w:ins>
      <w:del w:id="222" w:author="Jongsoo Kim" w:date="2019-04-04T14:35:00Z">
        <w:r w:rsidDel="00B44E1B">
          <w:rPr>
            <w:lang w:eastAsia="ko-KR"/>
          </w:rPr>
          <w:delText>,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BRCA, LUAD_LUAC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UCS, DLBC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ins w:id="223" w:author="Jongsoo Kim" w:date="2019-04-04T14:36:00Z">
        <w:r w:rsidR="00B44E1B">
          <w:rPr>
            <w:rFonts w:hint="eastAsia"/>
            <w:lang w:eastAsia="ko-KR"/>
          </w:rPr>
          <w:t>나타</w:t>
        </w:r>
      </w:ins>
      <w:ins w:id="224" w:author="Jongsoo Kim" w:date="2019-04-04T14:38:00Z">
        <w:r w:rsidR="008973B1">
          <w:rPr>
            <w:rFonts w:hint="eastAsia"/>
            <w:lang w:eastAsia="ko-KR"/>
          </w:rPr>
          <w:t>냈</w:t>
        </w:r>
      </w:ins>
      <w:del w:id="225" w:author="Jongsoo Kim" w:date="2019-04-04T14:36:00Z">
        <w:r w:rsidDel="00B44E1B">
          <w:rPr>
            <w:lang w:eastAsia="ko-KR"/>
          </w:rPr>
          <w:delText>시각화한</w:delText>
        </w:r>
        <w:r w:rsidDel="00B44E1B">
          <w:rPr>
            <w:lang w:eastAsia="ko-KR"/>
          </w:rPr>
          <w:delText xml:space="preserve"> </w:delText>
        </w:r>
        <w:r w:rsidDel="00B44E1B">
          <w:rPr>
            <w:lang w:eastAsia="ko-KR"/>
          </w:rPr>
          <w:delText>결과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8973B1" w:rsidRDefault="008973B1">
      <w:pPr>
        <w:rPr>
          <w:lang w:eastAsia="ko-KR"/>
        </w:rPr>
      </w:pPr>
      <w:ins w:id="226" w:author="Jongsoo Kim" w:date="2019-04-04T14:38:00Z">
        <w:r>
          <w:rPr>
            <w:lang w:eastAsia="ko-KR"/>
          </w:rPr>
          <w:t>(?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아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그래프의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해석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결과가</w:t>
        </w:r>
        <w:r>
          <w:rPr>
            <w:rFonts w:hint="eastAsia"/>
            <w:lang w:eastAsia="ko-KR"/>
          </w:rPr>
          <w:t xml:space="preserve"> </w:t>
        </w:r>
        <w:r>
          <w:rPr>
            <w:rFonts w:hint="eastAsia"/>
            <w:lang w:eastAsia="ko-KR"/>
          </w:rPr>
          <w:t>없다</w:t>
        </w:r>
        <w:r>
          <w:rPr>
            <w:rFonts w:hint="eastAsia"/>
            <w:lang w:eastAsia="ko-KR"/>
          </w:rPr>
          <w:t>.</w:t>
        </w:r>
        <w:r>
          <w:rPr>
            <w:lang w:eastAsia="ko-KR"/>
          </w:rPr>
          <w:t>)</w:t>
        </w:r>
      </w:ins>
    </w:p>
    <w:p w:rsidR="007B7D1B" w:rsidRDefault="00016CC0">
      <w:r>
        <w:rPr>
          <w:noProof/>
        </w:rPr>
        <w:lastRenderedPageBreak/>
        <w:pict>
          <v:shape id="_x0000_i1033" type="#_x0000_t75" alt="cat_rf_nn_compare" style="width:451.15pt;height:226.05pt;mso-width-percent:0;mso-height-percent:0;mso-width-percent:0;mso-height-percent:0">
            <v:imagedata r:id="rId10" o:title="cat_rf_nn_compare"/>
          </v:shape>
        </w:pict>
      </w:r>
    </w:p>
    <w:p w:rsidR="00194071" w:rsidRDefault="007B7D1B">
      <w:pPr>
        <w:pStyle w:val="Compact"/>
      </w:pPr>
      <w:r>
        <w:t xml:space="preserve"> Figure 4: Compare aucPR Value on Average</w:t>
      </w:r>
    </w:p>
    <w:p w:rsidR="00194071" w:rsidRDefault="00194071">
      <w:pPr>
        <w:pStyle w:val="Compact"/>
      </w:pPr>
    </w:p>
    <w:p w:rsidR="00194071" w:rsidRDefault="007B7D1B">
      <w:pPr>
        <w:rPr>
          <w:lang w:eastAsia="ko-KR"/>
        </w:rPr>
      </w:pPr>
      <w:r>
        <w:rPr>
          <w:lang w:eastAsia="ko-KR"/>
        </w:rPr>
        <w:t>성능의</w:t>
      </w:r>
      <w:r>
        <w:rPr>
          <w:lang w:eastAsia="ko-KR"/>
        </w:rPr>
        <w:t xml:space="preserve"> </w:t>
      </w:r>
      <w:r>
        <w:rPr>
          <w:lang w:eastAsia="ko-KR"/>
        </w:rPr>
        <w:t>평균치를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feature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다</w:t>
      </w:r>
      <w:r>
        <w:rPr>
          <w:lang w:eastAsia="ko-KR"/>
        </w:rPr>
        <w:t>.</w:t>
      </w:r>
    </w:p>
    <w:p w:rsidR="00194071" w:rsidRDefault="00016CC0">
      <w:pPr>
        <w:pStyle w:val="Compact"/>
        <w:rPr>
          <w:lang w:eastAsia="ko-KR"/>
        </w:rPr>
      </w:pPr>
      <w:bookmarkStart w:id="227" w:name="section-3"/>
      <w:bookmarkEnd w:id="227"/>
      <w:r>
        <w:rPr>
          <w:noProof/>
          <w:lang w:eastAsia="ko-KR"/>
        </w:rPr>
        <w:lastRenderedPageBreak/>
        <w:pict>
          <v:shape id="_x0000_i1032" type="#_x0000_t75" alt="pr_curve_nn_5000_com" style="width:451.15pt;height:499.45pt;mso-width-percent:0;mso-height-percent:0;mso-width-percent:0;mso-height-percent:0">
            <v:imagedata r:id="rId11" o:title="pr_curve_nn_5000_com"/>
          </v:shape>
        </w:pict>
      </w:r>
    </w:p>
    <w:p w:rsidR="00194071" w:rsidRDefault="007B7D1B">
      <w:pPr>
        <w:pStyle w:val="Compact"/>
      </w:pPr>
      <w:r>
        <w:t xml:space="preserve">Figure 5: Deep Neural Network PR-Curve on RNA + </w:t>
      </w:r>
      <w:proofErr w:type="gramStart"/>
      <w:r>
        <w:t>Methylation ,</w:t>
      </w:r>
      <w:proofErr w:type="gramEnd"/>
      <w:r>
        <w:t xml:space="preserve"> 5000 feature count</w:t>
      </w:r>
    </w:p>
    <w:p w:rsidR="00194071" w:rsidRDefault="00016CC0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194071" w:rsidRDefault="007B7D1B">
      <w:pPr>
        <w:pStyle w:val="2"/>
        <w:rPr>
          <w:lang w:eastAsia="ko-KR"/>
        </w:rPr>
      </w:pPr>
      <w:bookmarkStart w:id="228" w:name="결론"/>
      <w:r>
        <w:rPr>
          <w:lang w:eastAsia="ko-KR"/>
        </w:rPr>
        <w:t>결론</w:t>
      </w:r>
    </w:p>
    <w:bookmarkEnd w:id="228"/>
    <w:p w:rsidR="00194071" w:rsidRDefault="007B7D1B">
      <w:pPr>
        <w:rPr>
          <w:lang w:eastAsia="ko-KR"/>
        </w:rPr>
      </w:pPr>
      <w:r>
        <w:rPr>
          <w:lang w:eastAsia="ko-KR"/>
        </w:rPr>
        <w:t>TCGA</w:t>
      </w:r>
      <w:r>
        <w:rPr>
          <w:lang w:eastAsia="ko-KR"/>
        </w:rPr>
        <w:t>의</w:t>
      </w:r>
      <w:r>
        <w:rPr>
          <w:lang w:eastAsia="ko-KR"/>
        </w:rPr>
        <w:t xml:space="preserve"> 24</w:t>
      </w:r>
      <w:r>
        <w:rPr>
          <w:lang w:eastAsia="ko-KR"/>
        </w:rPr>
        <w:t>종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ins w:id="229" w:author="Jongsoo Kim" w:date="2019-04-04T14:38:00Z">
        <w:r w:rsidR="008973B1">
          <w:rPr>
            <w:rFonts w:hint="eastAsia"/>
            <w:lang w:eastAsia="ko-KR"/>
          </w:rPr>
          <w:t>클래스</w:t>
        </w:r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불균형</w:t>
        </w:r>
      </w:ins>
      <w:ins w:id="230" w:author="Jongsoo Kim" w:date="2019-04-04T14:39:00Z"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문제</w:t>
        </w:r>
      </w:ins>
      <w:del w:id="231" w:author="Jongsoo Kim" w:date="2019-04-04T14:39:00Z">
        <w:r w:rsidDel="008973B1">
          <w:rPr>
            <w:lang w:eastAsia="ko-KR"/>
          </w:rPr>
          <w:delText>Class imbalance problem</w:delText>
        </w:r>
      </w:del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샘플</w:t>
      </w:r>
      <w:r>
        <w:rPr>
          <w:lang w:eastAsia="ko-KR"/>
        </w:rPr>
        <w:t xml:space="preserve"> </w:t>
      </w:r>
      <w:r>
        <w:rPr>
          <w:lang w:eastAsia="ko-KR"/>
        </w:rPr>
        <w:t>사이즈를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클래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올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쓰면</w:t>
      </w:r>
      <w:r>
        <w:rPr>
          <w:lang w:eastAsia="ko-KR"/>
        </w:rPr>
        <w:t xml:space="preserve"> </w:t>
      </w:r>
      <w:r>
        <w:rPr>
          <w:lang w:eastAsia="ko-KR"/>
        </w:rPr>
        <w:t>어떠한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해</w:t>
      </w:r>
      <w:r>
        <w:rPr>
          <w:lang w:eastAsia="ko-KR"/>
        </w:rPr>
        <w:t xml:space="preserve"> </w:t>
      </w:r>
      <w:r>
        <w:rPr>
          <w:lang w:eastAsia="ko-KR"/>
        </w:rPr>
        <w:t>보았</w:t>
      </w:r>
      <w:del w:id="232" w:author="Jongsoo Kim" w:date="2019-04-04T14:39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실험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결론은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233" w:author="Jongsoo Kim" w:date="2019-04-04T14:39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lastRenderedPageBreak/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딥러닝</w:t>
      </w:r>
      <w:proofErr w:type="spellEnd"/>
      <w:ins w:id="234" w:author="Jongsoo Kim" w:date="2019-04-04T14:39:00Z">
        <w:r w:rsidR="008973B1">
          <w:rPr>
            <w:rFonts w:hint="eastAsia"/>
            <w:lang w:eastAsia="ko-KR"/>
          </w:rPr>
          <w:t xml:space="preserve"> </w:t>
        </w:r>
        <w:r w:rsidR="008973B1">
          <w:rPr>
            <w:rFonts w:hint="eastAsia"/>
            <w:lang w:eastAsia="ko-KR"/>
          </w:rPr>
          <w:t>모델</w:t>
        </w:r>
      </w:ins>
      <w:r>
        <w:rPr>
          <w:lang w:eastAsia="ko-KR"/>
        </w:rPr>
        <w:t>(Deep Neural Network)</w:t>
      </w:r>
      <w:del w:id="235" w:author="Jongsoo Kim" w:date="2019-04-04T14:39:00Z">
        <w:r w:rsidDel="008973B1">
          <w:rPr>
            <w:lang w:eastAsia="ko-KR"/>
          </w:rPr>
          <w:delText xml:space="preserve"> </w:delText>
        </w:r>
        <w:r w:rsidDel="008973B1">
          <w:rPr>
            <w:lang w:eastAsia="ko-KR"/>
          </w:rPr>
          <w:delText>모델</w:delText>
        </w:r>
      </w:del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았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해보면</w:t>
      </w:r>
      <w:r>
        <w:rPr>
          <w:lang w:eastAsia="ko-KR"/>
        </w:rPr>
        <w:t xml:space="preserve"> RNA + methylation </w:t>
      </w:r>
      <w:proofErr w:type="spellStart"/>
      <w:ins w:id="236" w:author="Jongsoo Kim" w:date="2019-04-04T14:40:00Z">
        <w:r w:rsidR="008973B1">
          <w:rPr>
            <w:rFonts w:hint="eastAsia"/>
            <w:lang w:eastAsia="ko-KR"/>
          </w:rPr>
          <w:t>데이터셋이</w:t>
        </w:r>
      </w:ins>
      <w:proofErr w:type="spellEnd"/>
      <w:del w:id="237" w:author="Jongsoo Kim" w:date="2019-04-04T14:40:00Z">
        <w:r w:rsidDel="008973B1">
          <w:rPr>
            <w:lang w:eastAsia="ko-KR"/>
          </w:rPr>
          <w:delText>구성의</w:delText>
        </w:r>
        <w:r w:rsidDel="008973B1">
          <w:rPr>
            <w:lang w:eastAsia="ko-KR"/>
          </w:rPr>
          <w:delText xml:space="preserve"> </w:delText>
        </w:r>
        <w:r w:rsidDel="008973B1">
          <w:rPr>
            <w:lang w:eastAsia="ko-KR"/>
          </w:rPr>
          <w:delText>데이터가</w:delText>
        </w:r>
      </w:del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패턴이</w:t>
      </w:r>
      <w:r>
        <w:rPr>
          <w:lang w:eastAsia="ko-KR"/>
        </w:rPr>
        <w:t xml:space="preserve"> </w:t>
      </w:r>
      <w:r>
        <w:rPr>
          <w:lang w:eastAsia="ko-KR"/>
        </w:rPr>
        <w:t>들어있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암종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따라서</w:t>
      </w:r>
      <w:r>
        <w:rPr>
          <w:lang w:eastAsia="ko-KR"/>
        </w:rPr>
        <w:t xml:space="preserve"> RNA </w:t>
      </w:r>
      <w:r>
        <w:rPr>
          <w:lang w:eastAsia="ko-KR"/>
        </w:rPr>
        <w:t>또는</w:t>
      </w:r>
      <w:r>
        <w:rPr>
          <w:lang w:eastAsia="ko-KR"/>
        </w:rPr>
        <w:t xml:space="preserve"> methylation </w:t>
      </w:r>
      <w:r>
        <w:rPr>
          <w:lang w:eastAsia="ko-KR"/>
        </w:rPr>
        <w:t>한</w:t>
      </w:r>
      <w:ins w:id="238" w:author="Jongsoo Kim" w:date="2019-04-04T14:41:00Z">
        <w:r w:rsidR="008973B1">
          <w:rPr>
            <w:rFonts w:hint="eastAsia"/>
            <w:lang w:eastAsia="ko-KR"/>
          </w:rPr>
          <w:t xml:space="preserve"> </w:t>
        </w:r>
      </w:ins>
      <w:r>
        <w:rPr>
          <w:lang w:eastAsia="ko-KR"/>
        </w:rPr>
        <w:t>종류로</w:t>
      </w:r>
      <w:r>
        <w:rPr>
          <w:lang w:eastAsia="ko-KR"/>
        </w:rPr>
        <w:t xml:space="preserve"> </w:t>
      </w:r>
      <w:r>
        <w:rPr>
          <w:lang w:eastAsia="ko-KR"/>
        </w:rPr>
        <w:t>구성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ins w:id="239" w:author="Jongsoo Kim" w:date="2019-04-04T14:41:00Z">
        <w:r w:rsidR="008973B1">
          <w:rPr>
            <w:rFonts w:hint="eastAsia"/>
            <w:lang w:eastAsia="ko-KR"/>
          </w:rPr>
          <w:t>셋</w:t>
        </w:r>
      </w:ins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일</w:t>
      </w:r>
      <w:r>
        <w:rPr>
          <w:lang w:eastAsia="ko-KR"/>
        </w:rPr>
        <w:t xml:space="preserve"> </w:t>
      </w:r>
      <w:r>
        <w:rPr>
          <w:lang w:eastAsia="ko-KR"/>
        </w:rPr>
        <w:t>때도</w:t>
      </w:r>
      <w:r>
        <w:rPr>
          <w:lang w:eastAsia="ko-KR"/>
        </w:rPr>
        <w:t xml:space="preserve"> </w:t>
      </w:r>
      <w:r>
        <w:rPr>
          <w:lang w:eastAsia="ko-KR"/>
        </w:rPr>
        <w:t>있었</w:t>
      </w:r>
      <w:del w:id="240" w:author="Jongsoo Kim" w:date="2019-04-04T14:42:00Z">
        <w:r w:rsidDel="008973B1">
          <w:rPr>
            <w:lang w:eastAsia="ko-KR"/>
          </w:rPr>
          <w:delText>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feature </w:t>
      </w:r>
      <w:r>
        <w:rPr>
          <w:lang w:eastAsia="ko-KR"/>
        </w:rPr>
        <w:t>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예측률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높이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 </w:t>
      </w:r>
      <w:r>
        <w:rPr>
          <w:lang w:eastAsia="ko-KR"/>
        </w:rPr>
        <w:t>둘</w:t>
      </w:r>
      <w:r>
        <w:rPr>
          <w:lang w:eastAsia="ko-KR"/>
        </w:rPr>
        <w:t xml:space="preserve"> </w:t>
      </w:r>
      <w:r>
        <w:rPr>
          <w:lang w:eastAsia="ko-KR"/>
        </w:rPr>
        <w:t>다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라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</w:t>
      </w:r>
      <w:del w:id="241" w:author="Jongsoo Kim" w:date="2019-04-04T14:42:00Z">
        <w:r w:rsidDel="008973B1">
          <w:rPr>
            <w:lang w:eastAsia="ko-KR"/>
          </w:rPr>
          <w:delText>겠습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현</w:t>
      </w:r>
      <w:r>
        <w:rPr>
          <w:lang w:eastAsia="ko-KR"/>
        </w:rPr>
        <w:t xml:space="preserve"> </w:t>
      </w:r>
      <w:r>
        <w:rPr>
          <w:lang w:eastAsia="ko-KR"/>
        </w:rPr>
        <w:t>실험에서는</w:t>
      </w:r>
      <w:r>
        <w:rPr>
          <w:lang w:eastAsia="ko-KR"/>
        </w:rPr>
        <w:t xml:space="preserve"> RNA</w:t>
      </w:r>
      <w:r>
        <w:rPr>
          <w:lang w:eastAsia="ko-KR"/>
        </w:rPr>
        <w:t>와</w:t>
      </w:r>
      <w:r>
        <w:rPr>
          <w:lang w:eastAsia="ko-KR"/>
        </w:rPr>
        <w:t xml:space="preserve"> methyla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비율은</w:t>
      </w:r>
      <w:r>
        <w:rPr>
          <w:lang w:eastAsia="ko-KR"/>
        </w:rPr>
        <w:t xml:space="preserve"> 5</w:t>
      </w:r>
      <w:r>
        <w:rPr>
          <w:lang w:eastAsia="ko-KR"/>
        </w:rPr>
        <w:t>대</w:t>
      </w:r>
      <w:r>
        <w:rPr>
          <w:lang w:eastAsia="ko-KR"/>
        </w:rPr>
        <w:t>5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했지만</w:t>
      </w:r>
      <w:r>
        <w:rPr>
          <w:lang w:eastAsia="ko-KR"/>
        </w:rPr>
        <w:t xml:space="preserve">, </w:t>
      </w:r>
      <w:r>
        <w:rPr>
          <w:lang w:eastAsia="ko-KR"/>
        </w:rPr>
        <w:t>최적화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찾아낸다면</w:t>
      </w:r>
      <w:r>
        <w:rPr>
          <w:lang w:eastAsia="ko-KR"/>
        </w:rPr>
        <w:t xml:space="preserve"> </w:t>
      </w:r>
      <w:r>
        <w:rPr>
          <w:lang w:eastAsia="ko-KR"/>
        </w:rPr>
        <w:t>성능은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개선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242" w:author="Jongsoo Kim" w:date="2019-04-04T14:42:00Z">
        <w:r w:rsidR="008973B1">
          <w:rPr>
            <w:rFonts w:hint="eastAsia"/>
            <w:lang w:eastAsia="ko-KR"/>
          </w:rPr>
          <w:t>이</w:t>
        </w:r>
      </w:ins>
      <w:del w:id="243" w:author="Jongsoo Kim" w:date="2019-04-04T14:42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 xml:space="preserve">feature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많을수록</w:t>
      </w:r>
      <w:r>
        <w:rPr>
          <w:lang w:eastAsia="ko-KR"/>
        </w:rPr>
        <w:t xml:space="preserve"> </w:t>
      </w:r>
      <w:r>
        <w:rPr>
          <w:lang w:eastAsia="ko-KR"/>
        </w:rPr>
        <w:t>평균적인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ins w:id="244" w:author="Jongsoo Kim" w:date="2019-04-04T14:42:00Z">
        <w:r w:rsidR="008973B1">
          <w:rPr>
            <w:rFonts w:hint="eastAsia"/>
            <w:lang w:eastAsia="ko-KR"/>
          </w:rPr>
          <w:t>되었</w:t>
        </w:r>
      </w:ins>
      <w:del w:id="245" w:author="Jongsoo Kim" w:date="2019-04-04T14:42:00Z">
        <w:r w:rsidDel="008973B1">
          <w:rPr>
            <w:lang w:eastAsia="ko-KR"/>
          </w:rPr>
          <w:delText>했습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여러가지</w:t>
      </w:r>
      <w:r>
        <w:rPr>
          <w:lang w:eastAsia="ko-KR"/>
        </w:rPr>
        <w:t xml:space="preserve"> feature selection metho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최적화하는</w:t>
      </w:r>
      <w:r>
        <w:rPr>
          <w:lang w:eastAsia="ko-KR"/>
        </w:rPr>
        <w:t xml:space="preserve"> </w:t>
      </w:r>
      <w:r>
        <w:rPr>
          <w:lang w:eastAsia="ko-KR"/>
        </w:rPr>
        <w:t>작업도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246" w:author="Jongsoo Kim" w:date="2019-04-04T14:42:00Z">
        <w:r w:rsidR="008973B1">
          <w:rPr>
            <w:rFonts w:hint="eastAsia"/>
            <w:lang w:eastAsia="ko-KR"/>
          </w:rPr>
          <w:t>이</w:t>
        </w:r>
      </w:ins>
      <w:del w:id="247" w:author="Jongsoo Kim" w:date="2019-04-04T14:42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했지만</w:t>
      </w:r>
      <w:r>
        <w:rPr>
          <w:lang w:eastAsia="ko-KR"/>
        </w:rPr>
        <w:t xml:space="preserve">, </w:t>
      </w:r>
      <w:r>
        <w:rPr>
          <w:lang w:eastAsia="ko-KR"/>
        </w:rPr>
        <w:t>도메인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기반의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한다면</w:t>
      </w:r>
      <w:r>
        <w:rPr>
          <w:lang w:eastAsia="ko-KR"/>
        </w:rPr>
        <w:t xml:space="preserve">,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끌어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ins w:id="248" w:author="Jongsoo Kim" w:date="2019-04-04T14:43:00Z">
        <w:r w:rsidR="008973B1">
          <w:rPr>
            <w:rFonts w:hint="eastAsia"/>
            <w:lang w:eastAsia="ko-KR"/>
          </w:rPr>
          <w:t>이</w:t>
        </w:r>
      </w:ins>
      <w:bookmarkStart w:id="249" w:name="_GoBack"/>
      <w:bookmarkEnd w:id="249"/>
      <w:del w:id="250" w:author="Jongsoo Kim" w:date="2019-04-04T14:43:00Z">
        <w:r w:rsidDel="008973B1">
          <w:rPr>
            <w:lang w:eastAsia="ko-KR"/>
          </w:rPr>
          <w:delText>입니</w:delText>
        </w:r>
      </w:del>
      <w:r>
        <w:rPr>
          <w:lang w:eastAsia="ko-KR"/>
        </w:rPr>
        <w:t>다</w:t>
      </w:r>
      <w:r>
        <w:rPr>
          <w:lang w:eastAsia="ko-KR"/>
        </w:rPr>
        <w:t>.</w:t>
      </w:r>
    </w:p>
    <w:p w:rsidR="00194071" w:rsidRDefault="007B7D1B">
      <w:pPr>
        <w:pStyle w:val="2"/>
      </w:pPr>
      <w:bookmarkStart w:id="251" w:name="appendix-a-feature-importance-result"/>
      <w:r>
        <w:t xml:space="preserve">Appendix </w:t>
      </w:r>
      <w:proofErr w:type="gramStart"/>
      <w:r>
        <w:t>A :</w:t>
      </w:r>
      <w:proofErr w:type="gramEnd"/>
      <w:r>
        <w:t xml:space="preserve"> Feature Importance Result</w:t>
      </w:r>
    </w:p>
    <w:bookmarkEnd w:id="251"/>
    <w:p w:rsidR="00194071" w:rsidRDefault="007B7D1B" w:rsidP="007B7D1B">
      <w:pPr>
        <w:pStyle w:val="Compact"/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0~1 </w:t>
      </w:r>
      <w:r>
        <w:rPr>
          <w:lang w:eastAsia="ko-KR"/>
        </w:rPr>
        <w:t>사이로</w:t>
      </w:r>
      <w:r>
        <w:rPr>
          <w:lang w:eastAsia="ko-KR"/>
        </w:rPr>
        <w:t xml:space="preserve"> </w:t>
      </w:r>
      <w:r>
        <w:rPr>
          <w:lang w:eastAsia="ko-KR"/>
        </w:rPr>
        <w:t>스케일링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:rsidR="00194071" w:rsidRDefault="00016CC0" w:rsidP="007B7D1B">
      <w:pPr>
        <w:pStyle w:val="Compact"/>
        <w:rPr>
          <w:lang w:eastAsia="ko-KR"/>
        </w:rPr>
      </w:pPr>
      <w:r>
        <w:rPr>
          <w:noProof/>
          <w:lang w:eastAsia="ko-KR"/>
        </w:rPr>
        <w:pict>
          <v:shape id="_x0000_i1030" type="#_x0000_t75" alt="xgb_compare_pie" style="width:451.15pt;height:131.25pt;mso-width-percent:0;mso-height-percent:0;mso-width-percent:0;mso-height-percent:0">
            <v:imagedata r:id="rId12" o:title="xgb_compare_pie"/>
          </v:shape>
        </w:pict>
      </w:r>
    </w:p>
    <w:p w:rsidR="00194071" w:rsidRDefault="007B7D1B" w:rsidP="007B7D1B">
      <w:pPr>
        <w:pStyle w:val="Compact"/>
      </w:pPr>
      <w:r>
        <w:t>Figure A.1: Top7 Feature from lightgbm</w:t>
      </w:r>
    </w:p>
    <w:p w:rsidR="00194071" w:rsidRDefault="007B7D1B">
      <w:pPr>
        <w:pStyle w:val="Compact"/>
      </w:pPr>
      <w:bookmarkStart w:id="252" w:name="section-4"/>
      <w:bookmarkEnd w:id="252"/>
      <w:r>
        <w:rPr>
          <w:noProof/>
          <w:lang w:eastAsia="ko-KR"/>
        </w:rPr>
        <w:drawing>
          <wp:inline distT="0" distB="0" distL="0" distR="0">
            <wp:extent cx="5724525" cy="1666875"/>
            <wp:effectExtent l="0" t="0" r="0" b="0"/>
            <wp:docPr id="3" name="그림 3" descr="C:\Users\TBI\AppData\Local\Microsoft\Windows\INetCache\Content.Word\lgb_compare_pi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TBI\AppData\Local\Microsoft\Windows\INetCache\Content.Word\lgb_compare_pie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1666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94071" w:rsidRDefault="007B7D1B">
      <w:pPr>
        <w:pStyle w:val="Compact"/>
      </w:pPr>
      <w:r>
        <w:t>Figure A.2: Top7 Feature from xgboost</w:t>
      </w:r>
    </w:p>
    <w:p w:rsidR="00194071" w:rsidRDefault="00016CC0">
      <w:pPr>
        <w:pStyle w:val="Compact"/>
      </w:pPr>
      <w:bookmarkStart w:id="253" w:name="section-5"/>
      <w:bookmarkEnd w:id="253"/>
      <w:r>
        <w:rPr>
          <w:noProof/>
        </w:rPr>
        <w:lastRenderedPageBreak/>
        <w:pict>
          <v:shape id="_x0000_i1029" type="#_x0000_t75" alt="xgb_compare" style="width:450.7pt;height:655.3pt;mso-width-percent:0;mso-height-percent:0;mso-width-percent:0;mso-height-percent:0">
            <v:imagedata r:id="rId14" o:title="xgb_compare"/>
          </v:shape>
        </w:pict>
      </w:r>
      <w:r>
        <w:rPr>
          <w:noProof/>
        </w:rPr>
        <w:pict>
          <v:shape id="_x0000_i1028" type="#_x0000_t75" alt="lgb_compare" style="width:450.7pt;height:655.3pt;mso-width-percent:0;mso-height-percent:0;mso-width-percent:0;mso-height-percent:0">
            <v:imagedata r:id="rId15" o:title="lgb_compare"/>
          </v:shape>
        </w:pict>
      </w:r>
    </w:p>
    <w:p w:rsidR="00194071" w:rsidRDefault="007B7D1B">
      <w:pPr>
        <w:pStyle w:val="Compact"/>
      </w:pPr>
      <w:r>
        <w:t>Figure A.3: Top50 Feature of RNA+Methylation , RNA , Methylation from lightgbm</w:t>
      </w:r>
    </w:p>
    <w:p w:rsidR="00194071" w:rsidRDefault="00194071">
      <w:pPr>
        <w:pStyle w:val="Compact"/>
      </w:pPr>
      <w:bookmarkStart w:id="254" w:name="section-6"/>
      <w:bookmarkEnd w:id="254"/>
    </w:p>
    <w:p w:rsidR="00194071" w:rsidRDefault="007B7D1B">
      <w:pPr>
        <w:pStyle w:val="Compact"/>
      </w:pPr>
      <w:r>
        <w:t>Figure A.4: Top50 Feature of RNA+Methylation , RNA , Methylation from xgboost</w:t>
      </w:r>
    </w:p>
    <w:p w:rsidR="00194071" w:rsidRDefault="00194071"/>
    <w:p w:rsidR="007B7D1B" w:rsidRDefault="00016CC0">
      <w:pPr>
        <w:pStyle w:val="Compact"/>
      </w:pPr>
      <w:r>
        <w:rPr>
          <w:noProof/>
        </w:rPr>
        <w:pict>
          <v:shape id="_x0000_i1027" type="#_x0000_t75" alt="rna_mean_bar_top50" style="width:451.15pt;height:451.15pt;mso-width-percent:0;mso-height-percent:0;mso-width-percent:0;mso-height-percent:0">
            <v:imagedata r:id="rId16" o:title="rna_mean_bar_top50"/>
          </v:shape>
        </w:pict>
      </w:r>
    </w:p>
    <w:p w:rsidR="00194071" w:rsidRDefault="007B7D1B">
      <w:pPr>
        <w:pStyle w:val="Compact"/>
      </w:pPr>
      <w:r>
        <w:t>Top50 Feature of mRNA from weighted voting</w:t>
      </w:r>
    </w:p>
    <w:p w:rsidR="00194071" w:rsidRDefault="00016CC0">
      <w:pPr>
        <w:pStyle w:val="Compact"/>
      </w:pPr>
      <w:r>
        <w:rPr>
          <w:noProof/>
        </w:rPr>
        <w:lastRenderedPageBreak/>
        <w:pict>
          <v:shape id="_x0000_i1026" type="#_x0000_t75" alt="mtl_mean_bar_top50" style="width:451.15pt;height:451.15pt;mso-width-percent:0;mso-height-percent:0;mso-width-percent:0;mso-height-percent:0">
            <v:imagedata r:id="rId17" o:title="mtl_mean_bar_top50"/>
          </v:shape>
        </w:pict>
      </w:r>
    </w:p>
    <w:p w:rsidR="00194071" w:rsidRDefault="007B7D1B">
      <w:pPr>
        <w:pStyle w:val="Compact"/>
      </w:pPr>
      <w:bookmarkStart w:id="255" w:name="section-7"/>
      <w:bookmarkEnd w:id="255"/>
      <w:r>
        <w:t>Top50 Feature of Methylation from weighted voting</w:t>
      </w:r>
    </w:p>
    <w:p w:rsidR="00194071" w:rsidRDefault="00194071">
      <w:pPr>
        <w:pStyle w:val="Compact"/>
      </w:pPr>
    </w:p>
    <w:p w:rsidR="00194071" w:rsidRDefault="007B7D1B">
      <w:pPr>
        <w:pStyle w:val="2"/>
        <w:rPr>
          <w:lang w:eastAsia="ko-KR"/>
        </w:rPr>
      </w:pPr>
      <w:bookmarkStart w:id="256" w:name="앞으로"/>
      <w:r>
        <w:rPr>
          <w:lang w:eastAsia="ko-KR"/>
        </w:rPr>
        <w:t>앞으로</w:t>
      </w:r>
      <w:r>
        <w:rPr>
          <w:lang w:eastAsia="ko-KR"/>
        </w:rPr>
        <w:t xml:space="preserve"> ???</w:t>
      </w:r>
    </w:p>
    <w:bookmarkEnd w:id="256"/>
    <w:p w:rsidR="00194071" w:rsidRDefault="007B7D1B">
      <w:pPr>
        <w:rPr>
          <w:lang w:eastAsia="ko-KR"/>
        </w:rPr>
      </w:pPr>
      <w:r>
        <w:rPr>
          <w:lang w:eastAsia="ko-KR"/>
        </w:rPr>
        <w:t>추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암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구분하는데</w:t>
      </w:r>
      <w:r>
        <w:rPr>
          <w:lang w:eastAsia="ko-KR"/>
        </w:rPr>
        <w:t xml:space="preserve"> </w:t>
      </w:r>
      <w:r>
        <w:rPr>
          <w:lang w:eastAsia="ko-KR"/>
        </w:rPr>
        <w:t>있어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작용한</w:t>
      </w:r>
      <w:r>
        <w:rPr>
          <w:lang w:eastAsia="ko-KR"/>
        </w:rPr>
        <w:t xml:space="preserve"> featur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해보려고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기여하는</w:t>
      </w:r>
      <w:r>
        <w:rPr>
          <w:lang w:eastAsia="ko-KR"/>
        </w:rPr>
        <w:t xml:space="preserve"> feature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분석할떄는</w:t>
      </w:r>
      <w:proofErr w:type="spellEnd"/>
      <w:r>
        <w:rPr>
          <w:lang w:eastAsia="ko-KR"/>
        </w:rPr>
        <w:t xml:space="preserve"> feature</w:t>
      </w:r>
      <w:r>
        <w:rPr>
          <w:lang w:eastAsia="ko-KR"/>
        </w:rPr>
        <w:t>들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불가능</w:t>
      </w:r>
      <w:r>
        <w:rPr>
          <w:lang w:eastAsia="ko-KR"/>
        </w:rPr>
        <w:t xml:space="preserve"> </w:t>
      </w:r>
      <w:r>
        <w:rPr>
          <w:lang w:eastAsia="ko-KR"/>
        </w:rPr>
        <w:t>하다는</w:t>
      </w:r>
      <w:r>
        <w:rPr>
          <w:lang w:eastAsia="ko-KR"/>
        </w:rPr>
        <w:t xml:space="preserve"> </w:t>
      </w:r>
      <w:r>
        <w:rPr>
          <w:lang w:eastAsia="ko-KR"/>
        </w:rPr>
        <w:t>한계가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>.</w:t>
      </w:r>
    </w:p>
    <w:p w:rsidR="00194071" w:rsidRDefault="007B7D1B">
      <w:pPr>
        <w:pStyle w:val="4"/>
      </w:pPr>
      <w:bookmarkStart w:id="257" w:name="작업-미완-부분"/>
      <w:proofErr w:type="spellStart"/>
      <w:r>
        <w:t>작업</w:t>
      </w:r>
      <w:proofErr w:type="spellEnd"/>
      <w:r>
        <w:t xml:space="preserve"> </w:t>
      </w:r>
      <w:proofErr w:type="spellStart"/>
      <w:r>
        <w:t>미완</w:t>
      </w:r>
      <w:proofErr w:type="spellEnd"/>
      <w:r>
        <w:t xml:space="preserve"> </w:t>
      </w:r>
      <w:proofErr w:type="spellStart"/>
      <w:r>
        <w:t>부분</w:t>
      </w:r>
      <w:proofErr w:type="spellEnd"/>
    </w:p>
    <w:bookmarkEnd w:id="257"/>
    <w:p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proofErr w:type="spellStart"/>
      <w:r>
        <w:rPr>
          <w:lang w:eastAsia="ko-KR"/>
        </w:rPr>
        <w:t>XGboost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넣기</w:t>
      </w:r>
      <w:r>
        <w:rPr>
          <w:lang w:eastAsia="ko-KR"/>
        </w:rPr>
        <w:t xml:space="preserve"> : </w:t>
      </w:r>
      <w:r>
        <w:rPr>
          <w:lang w:eastAsia="ko-KR"/>
        </w:rPr>
        <w:t>약</w:t>
      </w:r>
      <w:r>
        <w:rPr>
          <w:lang w:eastAsia="ko-KR"/>
        </w:rPr>
        <w:t xml:space="preserve"> &gt;4.5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예상됨</w:t>
      </w:r>
    </w:p>
    <w:p w:rsidR="00194071" w:rsidRDefault="007B7D1B">
      <w:pPr>
        <w:pStyle w:val="Compact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중요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>
        <w:rPr>
          <w:lang w:eastAsia="ko-KR"/>
        </w:rPr>
        <w:t xml:space="preserve"> </w:t>
      </w:r>
      <w:r>
        <w:rPr>
          <w:lang w:eastAsia="ko-KR"/>
        </w:rPr>
        <w:t>있으면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써주기</w:t>
      </w:r>
      <w:r>
        <w:rPr>
          <w:lang w:eastAsia="ko-KR"/>
        </w:rPr>
        <w:t>?</w:t>
      </w:r>
    </w:p>
    <w:p w:rsidR="00194071" w:rsidRDefault="007B7D1B">
      <w:pPr>
        <w:numPr>
          <w:ilvl w:val="0"/>
          <w:numId w:val="4"/>
        </w:numPr>
      </w:pPr>
      <w:proofErr w:type="spellStart"/>
      <w:r>
        <w:lastRenderedPageBreak/>
        <w:t>결론</w:t>
      </w:r>
      <w:proofErr w:type="spellEnd"/>
      <w:r>
        <w:t xml:space="preserve"> </w:t>
      </w:r>
      <w:proofErr w:type="spellStart"/>
      <w:r>
        <w:t>방향</w:t>
      </w:r>
      <w:proofErr w:type="spellEnd"/>
    </w:p>
    <w:p w:rsidR="00194071" w:rsidRDefault="007B7D1B">
      <w:pPr>
        <w:numPr>
          <w:ilvl w:val="0"/>
          <w:numId w:val="4"/>
        </w:numPr>
      </w:pPr>
      <w:r>
        <w:t xml:space="preserve">TCF21 : </w:t>
      </w:r>
      <w:r>
        <w:t>암에</w:t>
      </w:r>
      <w:r>
        <w:t xml:space="preserve"> </w:t>
      </w:r>
      <w:r>
        <w:t>관련</w:t>
      </w:r>
      <w:r>
        <w:t xml:space="preserve"> ( In humans, TCF21 has been identified as a candidate tumor suppressor gene and is frequently epigenetically silenced in various human cancers.[7])</w:t>
      </w:r>
    </w:p>
    <w:p w:rsidR="00194071" w:rsidRDefault="00016CC0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194071" w:rsidRDefault="007B7D1B">
      <w:r>
        <w:t>[1]Ortigosa-Hernandez, J., Inza, I., Lozano, J.A., 2017. Measuring the class- ´ imbalance extent of multi-class problems. Pattern Recognition Letters 98, 32–38. [2] He, H., and Garcia, E. A. Learning from imbalanced data. IEEE Trans. on Knowledge and Data Engineering 21, 9 (Sep. 2009), 1263–1284. [3] Wang, S., and Yao, X. Multi-class imbalance problems: Analysis and potential solutions. IEEE Trans. on Systems, Man and Cybernetics - Part B 42, 4 (Aug. 2012), 1119–1130. [4]Blaszczynski, J., Stefanowski, J.: Neighbourhood sampling in bagging for imbalanced data. Neurocomputing 150, 529–542 (2015) [5]Galar, M., Fernández, A., Barrenechea, E., Bustince, H., Herrera, F.: A review on ensembles for the class imbalance problem: bagging-, boosting-, and hybrid-based approaches. IEEE Trans. Syst. Man Cybern. Part C 42(4), 463–484 (2012) [6]Krawczyk, B., Wo´ zniak, M., Schaefer, G.: Cost-sensitive decision tree ensembles for effective imbalanced classification. Appl. Soft Comput. 14, 554–562 (2014) [7] https://en.wikipedia.org/wiki/TCF21_(gene)#Role_in_development</w:t>
      </w:r>
    </w:p>
    <w:sectPr w:rsidR="0019407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37BDACE"/>
    <w:multiLevelType w:val="multilevel"/>
    <w:tmpl w:val="2BA23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C99414"/>
    <w:multiLevelType w:val="multilevel"/>
    <w:tmpl w:val="6EE26E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2D293D9"/>
    <w:multiLevelType w:val="multilevel"/>
    <w:tmpl w:val="36DE5F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Jongsoo Kim">
    <w15:presenceInfo w15:providerId="None" w15:userId="Jongsoo Ki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2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6CC0"/>
    <w:rsid w:val="000E7F5F"/>
    <w:rsid w:val="00194071"/>
    <w:rsid w:val="001C398C"/>
    <w:rsid w:val="004565B3"/>
    <w:rsid w:val="00471D40"/>
    <w:rsid w:val="004E29B3"/>
    <w:rsid w:val="00590D07"/>
    <w:rsid w:val="006A565C"/>
    <w:rsid w:val="00784D58"/>
    <w:rsid w:val="007B7D1B"/>
    <w:rsid w:val="00865301"/>
    <w:rsid w:val="008973B1"/>
    <w:rsid w:val="008D6863"/>
    <w:rsid w:val="00903249"/>
    <w:rsid w:val="00B44E1B"/>
    <w:rsid w:val="00B53D00"/>
    <w:rsid w:val="00B86B75"/>
    <w:rsid w:val="00BC48D5"/>
    <w:rsid w:val="00C36279"/>
    <w:rsid w:val="00D902C9"/>
    <w:rsid w:val="00E315A3"/>
    <w:rsid w:val="00F76F4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DF7951"/>
  <w15:docId w15:val="{684A14B4-F837-4132-B667-AA8DBB7E10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7">
    <w:name w:val="Balloon Text"/>
    <w:basedOn w:val="a"/>
    <w:link w:val="Char"/>
    <w:semiHidden/>
    <w:unhideWhenUsed/>
    <w:rsid w:val="00865301"/>
    <w:pPr>
      <w:spacing w:before="0" w:after="0"/>
    </w:pPr>
    <w:rPr>
      <w:rFonts w:ascii="바탕" w:eastAsia="바탕"/>
      <w:sz w:val="18"/>
      <w:szCs w:val="18"/>
    </w:rPr>
  </w:style>
  <w:style w:type="character" w:customStyle="1" w:styleId="Char">
    <w:name w:val="풍선 도움말 텍스트 Char"/>
    <w:basedOn w:val="a0"/>
    <w:link w:val="a7"/>
    <w:semiHidden/>
    <w:rsid w:val="00865301"/>
    <w:rPr>
      <w:rFonts w:ascii="바탕" w:eastAsia="바탕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6733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4</Pages>
  <Words>1009</Words>
  <Characters>5755</Characters>
  <Application>Microsoft Office Word</Application>
  <DocSecurity>0</DocSecurity>
  <Lines>47</Lines>
  <Paragraphs>1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ongsoo Kim</cp:lastModifiedBy>
  <cp:revision>4</cp:revision>
  <dcterms:created xsi:type="dcterms:W3CDTF">2019-04-04T02:22:00Z</dcterms:created>
  <dcterms:modified xsi:type="dcterms:W3CDTF">2019-04-04T05:43:00Z</dcterms:modified>
</cp:coreProperties>
</file>